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40011" w14:textId="77777777" w:rsidR="002067A5" w:rsidRPr="008C3FFF" w:rsidRDefault="00F06E1D" w:rsidP="00F06E1D">
      <w:pPr>
        <w:spacing w:after="0" w:line="240" w:lineRule="auto"/>
        <w:rPr>
          <w:rFonts w:ascii="Times New Roman" w:hAnsi="Times New Roman"/>
          <w:b/>
          <w:color w:val="000000"/>
          <w:sz w:val="28"/>
          <w:szCs w:val="28"/>
          <w:lang w:val="en-US"/>
        </w:rPr>
      </w:pP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UNIT </w:t>
      </w:r>
      <w:r w:rsidR="009D5A73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ONE</w:t>
      </w:r>
    </w:p>
    <w:p w14:paraId="57E36DE2" w14:textId="77777777" w:rsidR="00A22B01" w:rsidRPr="00A22B01" w:rsidRDefault="009D5A73" w:rsidP="00A22B01">
      <w:pPr>
        <w:spacing w:after="0" w:line="240" w:lineRule="auto"/>
        <w:rPr>
          <w:rFonts w:ascii="Times New Roman" w:hAnsi="Times New Roman"/>
          <w:b/>
          <w:sz w:val="28"/>
          <w:szCs w:val="28"/>
          <w:lang w:val="en-US"/>
        </w:rPr>
      </w:pP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Mass</w:t>
      </w:r>
      <w:r w:rsidR="00D671F3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 </w:t>
      </w:r>
      <w:r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 xml:space="preserve">Media: Radio, </w:t>
      </w:r>
      <w:r w:rsidR="00FC7497" w:rsidRPr="008C3FFF">
        <w:rPr>
          <w:rFonts w:ascii="Times New Roman" w:hAnsi="Times New Roman"/>
          <w:b/>
          <w:color w:val="000000"/>
          <w:sz w:val="28"/>
          <w:szCs w:val="28"/>
          <w:lang w:val="en-US"/>
        </w:rPr>
        <w:t>Television, the Internet</w:t>
      </w:r>
      <w:r w:rsidR="00A22B01" w:rsidRPr="00A22B01">
        <w:rPr>
          <w:rFonts w:ascii="Times New Roman" w:hAnsi="Times New Roman"/>
          <w:b/>
          <w:sz w:val="28"/>
          <w:szCs w:val="28"/>
          <w:lang w:val="en-US"/>
        </w:rPr>
        <w:t xml:space="preserve"> (</w:t>
      </w:r>
      <w:r w:rsidR="00A22B01">
        <w:rPr>
          <w:rFonts w:ascii="Times New Roman" w:hAnsi="Times New Roman"/>
          <w:b/>
          <w:sz w:val="28"/>
          <w:szCs w:val="28"/>
        </w:rPr>
        <w:t>Средства</w:t>
      </w:r>
      <w:r w:rsidR="00A22B01" w:rsidRPr="00A22B01">
        <w:rPr>
          <w:rFonts w:ascii="Times New Roman" w:hAnsi="Times New Roman"/>
          <w:b/>
          <w:sz w:val="28"/>
          <w:szCs w:val="28"/>
          <w:lang w:val="en-US"/>
        </w:rPr>
        <w:t xml:space="preserve"> </w:t>
      </w:r>
      <w:r w:rsidR="00A22B01">
        <w:rPr>
          <w:rFonts w:ascii="Times New Roman" w:hAnsi="Times New Roman"/>
          <w:b/>
          <w:sz w:val="28"/>
          <w:szCs w:val="28"/>
        </w:rPr>
        <w:t>массовой</w:t>
      </w:r>
      <w:r w:rsidR="00A22B01" w:rsidRPr="00A22B01">
        <w:rPr>
          <w:rFonts w:ascii="Times New Roman" w:hAnsi="Times New Roman"/>
          <w:b/>
          <w:sz w:val="28"/>
          <w:szCs w:val="28"/>
          <w:lang w:val="en-US"/>
        </w:rPr>
        <w:t xml:space="preserve"> </w:t>
      </w:r>
      <w:r w:rsidR="00A22B01">
        <w:rPr>
          <w:rFonts w:ascii="Times New Roman" w:hAnsi="Times New Roman"/>
          <w:b/>
          <w:sz w:val="28"/>
          <w:szCs w:val="28"/>
        </w:rPr>
        <w:t>информации</w:t>
      </w:r>
      <w:r w:rsidR="00A22B01" w:rsidRPr="00A22B01">
        <w:rPr>
          <w:rFonts w:ascii="Times New Roman" w:hAnsi="Times New Roman"/>
          <w:b/>
          <w:sz w:val="28"/>
          <w:szCs w:val="28"/>
          <w:lang w:val="en-US"/>
        </w:rPr>
        <w:t>)</w:t>
      </w:r>
    </w:p>
    <w:p w14:paraId="4AFB5702" w14:textId="77777777" w:rsidR="00A22B01" w:rsidRDefault="00A22B01" w:rsidP="00A22B01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Класс</w:t>
      </w:r>
      <w:r w:rsidRPr="00F362FE">
        <w:rPr>
          <w:rFonts w:ascii="Times New Roman" w:hAnsi="Times New Roman"/>
          <w:b/>
          <w:sz w:val="28"/>
          <w:szCs w:val="28"/>
        </w:rPr>
        <w:t xml:space="preserve"> 9</w:t>
      </w:r>
    </w:p>
    <w:p w14:paraId="57CEC216" w14:textId="0CF44597" w:rsidR="009535A4" w:rsidRPr="00F362FE" w:rsidRDefault="009535A4" w:rsidP="00A22B01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Дата </w:t>
      </w:r>
    </w:p>
    <w:p w14:paraId="2745D4C0" w14:textId="77777777" w:rsidR="00A22B01" w:rsidRDefault="00F362FE" w:rsidP="00A22B01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Урок 2</w:t>
      </w:r>
    </w:p>
    <w:p w14:paraId="74A00B89" w14:textId="4632448A" w:rsidR="00A22B01" w:rsidRPr="009535A4" w:rsidRDefault="00A22B01" w:rsidP="00F06E1D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Учитель </w:t>
      </w:r>
      <w:r w:rsidR="009535A4">
        <w:rPr>
          <w:rFonts w:ascii="Times New Roman" w:hAnsi="Times New Roman"/>
          <w:b/>
          <w:sz w:val="28"/>
          <w:szCs w:val="28"/>
        </w:rPr>
        <w:t>Меджидова А.А</w:t>
      </w:r>
      <w:bookmarkStart w:id="0" w:name="_GoBack"/>
      <w:bookmarkEnd w:id="0"/>
    </w:p>
    <w:p w14:paraId="3AE78C4B" w14:textId="77777777" w:rsidR="00F06E1D" w:rsidRPr="009535A4" w:rsidRDefault="00F06E1D" w:rsidP="00F06E1D">
      <w:pPr>
        <w:spacing w:after="0" w:line="240" w:lineRule="auto"/>
        <w:rPr>
          <w:rFonts w:ascii="Times New Roman" w:hAnsi="Times New Roman"/>
          <w:b/>
          <w:color w:val="000000"/>
          <w:sz w:val="28"/>
          <w:szCs w:val="28"/>
        </w:rPr>
      </w:pPr>
    </w:p>
    <w:tbl>
      <w:tblPr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29"/>
        <w:gridCol w:w="12605"/>
      </w:tblGrid>
      <w:tr w:rsidR="002067A5" w:rsidRPr="009535A4" w14:paraId="101778A5" w14:textId="77777777" w:rsidTr="009535A4">
        <w:tc>
          <w:tcPr>
            <w:tcW w:w="2518" w:type="dxa"/>
          </w:tcPr>
          <w:p w14:paraId="5FFDE718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Урок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№</w:t>
            </w:r>
            <w:r w:rsidR="00B431AB"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3A3B3D"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2551" w:type="dxa"/>
          </w:tcPr>
          <w:p w14:paraId="2A97795C" w14:textId="77777777" w:rsidR="002067A5" w:rsidRPr="009535A4" w:rsidRDefault="003A3B3D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Television in the Life of People</w:t>
            </w:r>
          </w:p>
        </w:tc>
      </w:tr>
      <w:tr w:rsidR="002067A5" w:rsidRPr="009535A4" w14:paraId="07BDE5D0" w14:textId="77777777" w:rsidTr="009535A4">
        <w:tc>
          <w:tcPr>
            <w:tcW w:w="2518" w:type="dxa"/>
          </w:tcPr>
          <w:p w14:paraId="6F7C0A96" w14:textId="77777777" w:rsidR="002067A5" w:rsidRPr="009535A4" w:rsidRDefault="00FC10C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Цели</w:t>
            </w:r>
            <w:r w:rsidR="002067A5"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урока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12551" w:type="dxa"/>
          </w:tcPr>
          <w:p w14:paraId="04AF02A0" w14:textId="77777777" w:rsidR="002067A5" w:rsidRPr="009535A4" w:rsidRDefault="00A136FA" w:rsidP="00F06E1D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Обучение </w:t>
            </w:r>
            <w:r w:rsidR="006A24AE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навыкам говорения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4904576A" w14:textId="77777777" w:rsidR="00F145AF" w:rsidRPr="009535A4" w:rsidRDefault="00F145AF" w:rsidP="00F145AF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Обучение навыкам аудирования и восприятию речи на слух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469A6C8D" w14:textId="77777777" w:rsidR="006A24AE" w:rsidRPr="009535A4" w:rsidRDefault="00F145AF" w:rsidP="00F145AF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лексических навыков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2D433E68" w14:textId="77777777" w:rsidR="00B75783" w:rsidRPr="009535A4" w:rsidRDefault="00B75783" w:rsidP="00F145AF">
            <w:pPr>
              <w:pStyle w:val="1"/>
              <w:numPr>
                <w:ilvl w:val="0"/>
                <w:numId w:val="5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Формирование грамматических навыков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2067A5" w:rsidRPr="009535A4" w14:paraId="2271D42F" w14:textId="77777777" w:rsidTr="009535A4">
        <w:trPr>
          <w:trHeight w:val="92"/>
        </w:trPr>
        <w:tc>
          <w:tcPr>
            <w:tcW w:w="2518" w:type="dxa"/>
          </w:tcPr>
          <w:p w14:paraId="1B2621B9" w14:textId="77777777" w:rsidR="002067A5" w:rsidRPr="009535A4" w:rsidRDefault="002067A5" w:rsidP="00DF0A9B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Задачи урока:</w:t>
            </w:r>
          </w:p>
        </w:tc>
        <w:tc>
          <w:tcPr>
            <w:tcW w:w="12551" w:type="dxa"/>
          </w:tcPr>
          <w:p w14:paraId="20E882C9" w14:textId="77777777" w:rsidR="009058C6" w:rsidRPr="009535A4" w:rsidRDefault="009058C6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Научиться </w:t>
            </w:r>
            <w:r w:rsidR="00F145AF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высказывать свои мысли</w:t>
            </w:r>
            <w:r w:rsidR="004A4212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и аргументировано доказывать свою точку зрения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12EE24ED" w14:textId="77777777" w:rsidR="002067A5" w:rsidRPr="009535A4" w:rsidRDefault="006A24AE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Научиться </w:t>
            </w:r>
            <w:r w:rsidR="00F145AF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воспринимать речь на слух и извлекать нужную информацию из сказанного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550B4BA6" w14:textId="77777777" w:rsidR="006A24AE" w:rsidRPr="009535A4" w:rsidRDefault="00F145AF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Повторить ранее пройденный материал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2D61F7F2" w14:textId="77777777" w:rsidR="00B75783" w:rsidRPr="009535A4" w:rsidRDefault="00B75783" w:rsidP="00F06E1D">
            <w:pPr>
              <w:pStyle w:val="1"/>
              <w:numPr>
                <w:ilvl w:val="0"/>
                <w:numId w:val="6"/>
              </w:numPr>
              <w:spacing w:after="0" w:line="240" w:lineRule="auto"/>
              <w:ind w:left="419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Обучение навыкам перевода как виду деятельности</w:t>
            </w:r>
            <w:r w:rsidR="0036037D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2067A5" w:rsidRPr="009535A4" w14:paraId="5DA12300" w14:textId="77777777" w:rsidTr="009535A4">
        <w:tc>
          <w:tcPr>
            <w:tcW w:w="2518" w:type="dxa"/>
          </w:tcPr>
          <w:p w14:paraId="03E5DDAE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Тип урока:</w:t>
            </w:r>
          </w:p>
        </w:tc>
        <w:tc>
          <w:tcPr>
            <w:tcW w:w="12551" w:type="dxa"/>
          </w:tcPr>
          <w:p w14:paraId="2475FE15" w14:textId="77777777" w:rsidR="002067A5" w:rsidRPr="009535A4" w:rsidRDefault="00F06E1D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К</w:t>
            </w:r>
            <w:r w:rsidR="002067A5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омбинированный</w:t>
            </w:r>
          </w:p>
        </w:tc>
      </w:tr>
      <w:tr w:rsidR="002067A5" w:rsidRPr="009535A4" w14:paraId="1D6139AC" w14:textId="77777777" w:rsidTr="009535A4">
        <w:tc>
          <w:tcPr>
            <w:tcW w:w="2518" w:type="dxa"/>
          </w:tcPr>
          <w:p w14:paraId="09C899C2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Формы работы: </w:t>
            </w:r>
          </w:p>
        </w:tc>
        <w:tc>
          <w:tcPr>
            <w:tcW w:w="12551" w:type="dxa"/>
          </w:tcPr>
          <w:p w14:paraId="6FBF6A63" w14:textId="77777777" w:rsidR="002067A5" w:rsidRPr="009535A4" w:rsidRDefault="00F06E1D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И</w:t>
            </w:r>
            <w:r w:rsidR="00F145AF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ндивидуальная, фронтальная</w:t>
            </w:r>
          </w:p>
        </w:tc>
      </w:tr>
      <w:tr w:rsidR="0012081B" w:rsidRPr="009535A4" w14:paraId="1426C3FA" w14:textId="77777777" w:rsidTr="009535A4">
        <w:tc>
          <w:tcPr>
            <w:tcW w:w="2518" w:type="dxa"/>
          </w:tcPr>
          <w:p w14:paraId="35EE4FEE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ланируемые результаты:</w:t>
            </w:r>
          </w:p>
        </w:tc>
        <w:tc>
          <w:tcPr>
            <w:tcW w:w="12551" w:type="dxa"/>
          </w:tcPr>
          <w:p w14:paraId="127D2C24" w14:textId="77777777" w:rsidR="00B75783" w:rsidRPr="009535A4" w:rsidRDefault="00B75783" w:rsidP="00B75783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Личностные:</w:t>
            </w:r>
            <w:r w:rsidRPr="009535A4"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умение высказывать свои мысли, умение воспринимать речь на слух</w:t>
            </w:r>
            <w:r w:rsidR="0036037D" w:rsidRPr="009535A4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.</w:t>
            </w:r>
          </w:p>
          <w:p w14:paraId="671309E9" w14:textId="77777777" w:rsidR="00B75783" w:rsidRPr="009535A4" w:rsidRDefault="00B75783" w:rsidP="0036037D">
            <w:pPr>
              <w:pStyle w:val="ac"/>
              <w:rPr>
                <w:rFonts w:ascii="Times New Roman" w:hAnsi="Times New Roman"/>
                <w:i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Метапредметные:</w:t>
            </w:r>
            <w:r w:rsidRPr="009535A4"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умение</w:t>
            </w:r>
            <w:r w:rsidRPr="009535A4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принимать поставленную задачу,</w:t>
            </w:r>
            <w:r w:rsidRPr="009535A4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использование различных способов поиска, сбора, обработки, анализа, передачи и интерпретации информации, умение осознанно использовать речевые средства в соответствии с задачей коммуникации для выражения своих чувств, мыслей и потребностей; овладение навыками смыслового чтения текстов разных жанров в соответствии с целями и задачами, владение основами самоконтроля, самооценки</w:t>
            </w:r>
            <w:r w:rsidR="0036037D" w:rsidRPr="009535A4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  <w:p w14:paraId="60702F9F" w14:textId="77777777" w:rsidR="002067A5" w:rsidRPr="009535A4" w:rsidRDefault="002067A5" w:rsidP="0036037D">
            <w:pPr>
              <w:pStyle w:val="ac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редметные:</w:t>
            </w:r>
          </w:p>
          <w:p w14:paraId="4ADFC9E4" w14:textId="77777777" w:rsidR="002067A5" w:rsidRPr="009535A4" w:rsidRDefault="00E644A8" w:rsidP="00F06E1D">
            <w:pPr>
              <w:pStyle w:val="10"/>
              <w:rPr>
                <w:rStyle w:val="a3"/>
                <w:i w:val="0"/>
                <w:iCs/>
                <w:color w:val="000000"/>
                <w:sz w:val="24"/>
                <w:szCs w:val="24"/>
              </w:rPr>
            </w:pPr>
            <w:r w:rsidRPr="009535A4">
              <w:rPr>
                <w:rStyle w:val="a3"/>
                <w:i w:val="0"/>
                <w:iCs/>
                <w:color w:val="000000"/>
                <w:sz w:val="24"/>
                <w:szCs w:val="24"/>
                <w:u w:val="single"/>
              </w:rPr>
              <w:t>аудирование:</w:t>
            </w:r>
            <w:r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 xml:space="preserve"> с полным пониманием</w:t>
            </w:r>
            <w:r w:rsidR="00B75783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 xml:space="preserve"> и установлением соответствий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между содержанием и запрашиваемой информацией</w:t>
            </w:r>
            <w:r w:rsidR="0036037D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;</w:t>
            </w:r>
          </w:p>
          <w:p w14:paraId="06511596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  <w:u w:val="single"/>
              </w:rPr>
              <w:t>говорение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(</w:t>
            </w:r>
            <w:r w:rsidR="00F0648C"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монологическая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 xml:space="preserve"> реч</w:t>
            </w:r>
            <w:r w:rsidR="00403974"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ь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)</w:t>
            </w:r>
            <w:r w:rsidR="00201AA9" w:rsidRPr="009535A4"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  <w:t>:</w:t>
            </w:r>
            <w:r w:rsidR="00EA03B1" w:rsidRPr="009535A4">
              <w:rPr>
                <w:rStyle w:val="a3"/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  <w:r w:rsidR="00E644A8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 xml:space="preserve">монолог </w:t>
            </w:r>
            <w:r w:rsidR="004A4212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–</w:t>
            </w:r>
            <w:r w:rsidR="00E644A8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 xml:space="preserve"> </w:t>
            </w:r>
            <w:r w:rsidR="004A4212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разв</w:t>
            </w:r>
            <w:r w:rsidR="00745765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ё</w:t>
            </w:r>
            <w:r w:rsidR="004A4212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 xml:space="preserve">рнутые </w:t>
            </w:r>
            <w:r w:rsidR="00E60F1C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ответы</w:t>
            </w:r>
            <w:r w:rsidR="00E644A8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 xml:space="preserve"> на вопросы</w:t>
            </w:r>
            <w:r w:rsidR="0036037D" w:rsidRPr="009535A4">
              <w:rPr>
                <w:rStyle w:val="a3"/>
                <w:rFonts w:ascii="Times New Roman" w:hAnsi="Times New Roman"/>
                <w:i w:val="0"/>
                <w:iCs/>
                <w:color w:val="000000"/>
                <w:sz w:val="24"/>
                <w:szCs w:val="24"/>
              </w:rPr>
              <w:t>;</w:t>
            </w:r>
          </w:p>
          <w:p w14:paraId="6FB5C23A" w14:textId="77777777" w:rsidR="002067A5" w:rsidRPr="009535A4" w:rsidRDefault="002067A5" w:rsidP="00F06E1D">
            <w:pPr>
              <w:pStyle w:val="10"/>
              <w:rPr>
                <w:sz w:val="24"/>
                <w:szCs w:val="24"/>
                <w:lang w:val="en-US"/>
              </w:rPr>
            </w:pPr>
            <w:r w:rsidRPr="009535A4">
              <w:rPr>
                <w:color w:val="000000"/>
                <w:sz w:val="24"/>
                <w:szCs w:val="24"/>
                <w:u w:val="single"/>
              </w:rPr>
              <w:lastRenderedPageBreak/>
              <w:t>лексическая</w:t>
            </w:r>
            <w:r w:rsidRPr="009535A4">
              <w:rPr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color w:val="000000"/>
                <w:sz w:val="24"/>
                <w:szCs w:val="24"/>
                <w:u w:val="single"/>
              </w:rPr>
              <w:t>сторона</w:t>
            </w:r>
            <w:r w:rsidRPr="009535A4">
              <w:rPr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color w:val="000000"/>
                <w:sz w:val="24"/>
                <w:szCs w:val="24"/>
                <w:u w:val="single"/>
              </w:rPr>
              <w:t>речи</w:t>
            </w:r>
            <w:r w:rsidRPr="009535A4">
              <w:rPr>
                <w:color w:val="000000"/>
                <w:sz w:val="24"/>
                <w:szCs w:val="24"/>
                <w:u w:val="single"/>
                <w:lang w:val="en-US"/>
              </w:rPr>
              <w:t>:</w:t>
            </w:r>
            <w:r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умение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использовать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новые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лексические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</w:rPr>
              <w:t>единицы</w:t>
            </w:r>
            <w:r w:rsidR="004A4212" w:rsidRPr="009535A4">
              <w:rPr>
                <w:rStyle w:val="a3"/>
                <w:i w:val="0"/>
                <w:iCs/>
                <w:color w:val="000000"/>
                <w:sz w:val="24"/>
                <w:szCs w:val="24"/>
                <w:lang w:val="en-US"/>
              </w:rPr>
              <w:t xml:space="preserve">: 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to advertise, a broadcast, to broadcast, </w:t>
            </w:r>
            <w:r w:rsidR="00BD033F" w:rsidRPr="009535A4">
              <w:rPr>
                <w:sz w:val="24"/>
                <w:szCs w:val="24"/>
                <w:lang w:val="en-US"/>
              </w:rPr>
              <w:t xml:space="preserve">a 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citizen, current, </w:t>
            </w:r>
            <w:r w:rsidR="00BD033F" w:rsidRPr="009535A4">
              <w:rPr>
                <w:sz w:val="24"/>
                <w:szCs w:val="24"/>
                <w:lang w:val="en-US"/>
              </w:rPr>
              <w:t xml:space="preserve">to discuss, a discussion, main, news, the news, to serve, a service, to stand for, </w:t>
            </w:r>
            <w:r w:rsidR="0012081B" w:rsidRPr="009535A4">
              <w:rPr>
                <w:sz w:val="24"/>
                <w:szCs w:val="24"/>
                <w:lang w:val="en-US"/>
              </w:rPr>
              <w:t>etc (</w:t>
            </w:r>
            <w:r w:rsidR="0012081B" w:rsidRPr="009535A4">
              <w:rPr>
                <w:sz w:val="24"/>
                <w:szCs w:val="24"/>
              </w:rPr>
              <w:t>см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. </w:t>
            </w:r>
            <w:proofErr w:type="spellStart"/>
            <w:r w:rsidR="0012081B" w:rsidRPr="009535A4">
              <w:rPr>
                <w:sz w:val="24"/>
                <w:szCs w:val="24"/>
              </w:rPr>
              <w:t>упр</w:t>
            </w:r>
            <w:proofErr w:type="spellEnd"/>
            <w:r w:rsidR="0012081B" w:rsidRPr="009535A4">
              <w:rPr>
                <w:sz w:val="24"/>
                <w:szCs w:val="24"/>
                <w:lang w:val="en-US"/>
              </w:rPr>
              <w:t>. 5</w:t>
            </w:r>
            <w:r w:rsidR="0036037D" w:rsidRPr="009535A4">
              <w:rPr>
                <w:sz w:val="24"/>
                <w:szCs w:val="24"/>
                <w:lang w:val="en-US"/>
              </w:rPr>
              <w:t>,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 </w:t>
            </w:r>
            <w:r w:rsidR="00D14181" w:rsidRPr="009535A4">
              <w:rPr>
                <w:sz w:val="24"/>
                <w:szCs w:val="24"/>
              </w:rPr>
              <w:t>с</w:t>
            </w:r>
            <w:r w:rsidR="00D14181" w:rsidRPr="009535A4">
              <w:rPr>
                <w:sz w:val="24"/>
                <w:szCs w:val="24"/>
                <w:lang w:val="en-US"/>
              </w:rPr>
              <w:t>.</w:t>
            </w:r>
            <w:r w:rsidR="0012081B" w:rsidRPr="009535A4">
              <w:rPr>
                <w:sz w:val="24"/>
                <w:szCs w:val="24"/>
                <w:lang w:val="en-US"/>
              </w:rPr>
              <w:t xml:space="preserve"> 12)</w:t>
            </w:r>
            <w:r w:rsidR="004A4212" w:rsidRPr="009535A4">
              <w:rPr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sz w:val="24"/>
                <w:szCs w:val="24"/>
              </w:rPr>
              <w:t>в</w:t>
            </w:r>
            <w:r w:rsidR="004A4212" w:rsidRPr="009535A4">
              <w:rPr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sz w:val="24"/>
                <w:szCs w:val="24"/>
              </w:rPr>
              <w:t>речевых</w:t>
            </w:r>
            <w:r w:rsidR="004A4212" w:rsidRPr="009535A4">
              <w:rPr>
                <w:sz w:val="24"/>
                <w:szCs w:val="24"/>
                <w:lang w:val="en-US"/>
              </w:rPr>
              <w:t xml:space="preserve"> </w:t>
            </w:r>
            <w:r w:rsidR="004A4212" w:rsidRPr="009535A4">
              <w:rPr>
                <w:sz w:val="24"/>
                <w:szCs w:val="24"/>
              </w:rPr>
              <w:t>ситуациях</w:t>
            </w:r>
            <w:r w:rsidR="0036037D" w:rsidRPr="009535A4">
              <w:rPr>
                <w:sz w:val="24"/>
                <w:szCs w:val="24"/>
                <w:lang w:val="en-US"/>
              </w:rPr>
              <w:t>;</w:t>
            </w:r>
          </w:p>
          <w:p w14:paraId="2AE927C1" w14:textId="77777777" w:rsidR="004A4212" w:rsidRPr="009535A4" w:rsidRDefault="004A4212" w:rsidP="00F06E1D">
            <w:pPr>
              <w:pStyle w:val="10"/>
              <w:rPr>
                <w:color w:val="000000"/>
                <w:sz w:val="24"/>
                <w:szCs w:val="24"/>
              </w:rPr>
            </w:pPr>
            <w:r w:rsidRPr="009535A4">
              <w:rPr>
                <w:sz w:val="24"/>
                <w:szCs w:val="24"/>
                <w:u w:val="single"/>
              </w:rPr>
              <w:t>научиться переводить предложения</w:t>
            </w:r>
            <w:r w:rsidRPr="009535A4">
              <w:rPr>
                <w:sz w:val="24"/>
                <w:szCs w:val="24"/>
              </w:rPr>
              <w:t xml:space="preserve"> с русского языка на английский, используя </w:t>
            </w:r>
            <w:r w:rsidRPr="009535A4">
              <w:rPr>
                <w:sz w:val="24"/>
                <w:szCs w:val="24"/>
                <w:lang w:val="it-IT"/>
              </w:rPr>
              <w:t>Present</w:t>
            </w:r>
            <w:r w:rsidR="0036037D" w:rsidRPr="009535A4">
              <w:rPr>
                <w:sz w:val="24"/>
                <w:szCs w:val="24"/>
              </w:rPr>
              <w:t>/</w:t>
            </w:r>
            <w:r w:rsidRPr="009535A4">
              <w:rPr>
                <w:sz w:val="24"/>
                <w:szCs w:val="24"/>
              </w:rPr>
              <w:t xml:space="preserve"> </w:t>
            </w:r>
            <w:r w:rsidRPr="009535A4">
              <w:rPr>
                <w:sz w:val="24"/>
                <w:szCs w:val="24"/>
                <w:lang w:val="it-IT"/>
              </w:rPr>
              <w:t>Past</w:t>
            </w:r>
            <w:r w:rsidRPr="009535A4">
              <w:rPr>
                <w:sz w:val="24"/>
                <w:szCs w:val="24"/>
              </w:rPr>
              <w:t xml:space="preserve"> </w:t>
            </w:r>
            <w:r w:rsidRPr="009535A4">
              <w:rPr>
                <w:sz w:val="24"/>
                <w:szCs w:val="24"/>
                <w:lang w:val="it-IT"/>
              </w:rPr>
              <w:t>Progressive</w:t>
            </w:r>
            <w:r w:rsidRPr="009535A4">
              <w:rPr>
                <w:sz w:val="24"/>
                <w:szCs w:val="24"/>
              </w:rPr>
              <w:t xml:space="preserve"> </w:t>
            </w:r>
            <w:r w:rsidRPr="009535A4">
              <w:rPr>
                <w:sz w:val="24"/>
                <w:szCs w:val="24"/>
                <w:lang w:val="it-IT"/>
              </w:rPr>
              <w:t>Passive</w:t>
            </w:r>
            <w:r w:rsidR="0036037D" w:rsidRPr="009535A4">
              <w:rPr>
                <w:sz w:val="24"/>
                <w:szCs w:val="24"/>
              </w:rPr>
              <w:t>.</w:t>
            </w:r>
          </w:p>
          <w:p w14:paraId="4DA6D42E" w14:textId="77777777" w:rsidR="00201AA9" w:rsidRPr="009535A4" w:rsidRDefault="00201AA9" w:rsidP="00E644A8">
            <w:pPr>
              <w:pStyle w:val="10"/>
              <w:rPr>
                <w:iCs/>
                <w:color w:val="000000"/>
                <w:sz w:val="24"/>
                <w:szCs w:val="24"/>
              </w:rPr>
            </w:pPr>
          </w:p>
        </w:tc>
      </w:tr>
      <w:tr w:rsidR="002067A5" w:rsidRPr="009535A4" w14:paraId="37CE2435" w14:textId="77777777" w:rsidTr="009535A4">
        <w:tc>
          <w:tcPr>
            <w:tcW w:w="2518" w:type="dxa"/>
          </w:tcPr>
          <w:p w14:paraId="2E390A70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Оборудование:</w:t>
            </w:r>
          </w:p>
        </w:tc>
        <w:tc>
          <w:tcPr>
            <w:tcW w:w="12551" w:type="dxa"/>
          </w:tcPr>
          <w:p w14:paraId="5D524281" w14:textId="77777777" w:rsidR="002067A5" w:rsidRPr="009535A4" w:rsidRDefault="002067A5" w:rsidP="00F06E1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ебник, магнитофон</w:t>
            </w:r>
            <w:r w:rsidR="00B1689F"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="00B1689F"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компьютер, проектор</w:t>
            </w:r>
          </w:p>
        </w:tc>
      </w:tr>
    </w:tbl>
    <w:tbl>
      <w:tblPr>
        <w:tblpPr w:leftFromText="180" w:rightFromText="180" w:vertAnchor="text" w:horzAnchor="margin" w:tblpY="183"/>
        <w:tblW w:w="15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134"/>
      </w:tblGrid>
      <w:tr w:rsidR="009535A4" w:rsidRPr="009535A4" w14:paraId="43838A26" w14:textId="77777777" w:rsidTr="009535A4">
        <w:tc>
          <w:tcPr>
            <w:tcW w:w="15134" w:type="dxa"/>
            <w:tcBorders>
              <w:top w:val="nil"/>
              <w:left w:val="nil"/>
              <w:bottom w:val="nil"/>
              <w:right w:val="nil"/>
            </w:tcBorders>
          </w:tcPr>
          <w:p w14:paraId="66BEDF25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Содержание урока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№ 2</w:t>
            </w:r>
          </w:p>
        </w:tc>
      </w:tr>
      <w:tr w:rsidR="009535A4" w:rsidRPr="009535A4" w14:paraId="46098BFC" w14:textId="77777777" w:rsidTr="009535A4">
        <w:tc>
          <w:tcPr>
            <w:tcW w:w="15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7A960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Действия учителя (деятельность учителя)</w:t>
            </w:r>
          </w:p>
        </w:tc>
      </w:tr>
      <w:tr w:rsidR="009535A4" w:rsidRPr="009535A4" w14:paraId="3E8DAC44" w14:textId="77777777" w:rsidTr="009535A4">
        <w:tc>
          <w:tcPr>
            <w:tcW w:w="15134" w:type="dxa"/>
            <w:tcBorders>
              <w:top w:val="single" w:sz="4" w:space="0" w:color="auto"/>
            </w:tcBorders>
          </w:tcPr>
          <w:p w14:paraId="774C20A7" w14:textId="77777777" w:rsidR="009535A4" w:rsidRPr="009535A4" w:rsidRDefault="009535A4" w:rsidP="009535A4">
            <w:pPr>
              <w:pStyle w:val="1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Мотивационно-вступительный этап урока</w:t>
            </w:r>
          </w:p>
        </w:tc>
      </w:tr>
      <w:tr w:rsidR="009535A4" w:rsidRPr="009535A4" w14:paraId="5273562C" w14:textId="77777777" w:rsidTr="009535A4">
        <w:tc>
          <w:tcPr>
            <w:tcW w:w="15134" w:type="dxa"/>
          </w:tcPr>
          <w:p w14:paraId="5C168172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Постановка цели и задачи урока</w:t>
            </w:r>
          </w:p>
          <w:p w14:paraId="6670DCF6" w14:textId="77777777" w:rsidR="009535A4" w:rsidRPr="009535A4" w:rsidRDefault="009535A4" w:rsidP="009535A4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284" w:hanging="284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настраивает учащихся на работу и знакомит с планом урока.</w:t>
            </w:r>
          </w:p>
          <w:p w14:paraId="12D9AE73" w14:textId="77777777" w:rsidR="009535A4" w:rsidRPr="009535A4" w:rsidRDefault="009535A4" w:rsidP="009535A4">
            <w:pPr>
              <w:pStyle w:val="ab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4062687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лан урока:</w:t>
            </w:r>
          </w:p>
          <w:p w14:paraId="3B00DE16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На уроке мы научимся:</w:t>
            </w:r>
          </w:p>
          <w:p w14:paraId="2B54D20D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слушать текст и соотносить полученную информацию с поставленной задачей;</w:t>
            </w:r>
          </w:p>
          <w:p w14:paraId="700B1150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слушать текст и аргументировать свою точку зрения;</w:t>
            </w:r>
          </w:p>
          <w:p w14:paraId="73A42D09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строить отрицательные и вопросительные предложения с глаголами в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Present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/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Past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Progressive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Passive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;</w:t>
            </w:r>
          </w:p>
          <w:p w14:paraId="7C609F96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ть новые слова и словосочетания по теме «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ass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Media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» в речевых ситуациях;</w:t>
            </w:r>
          </w:p>
          <w:p w14:paraId="21D73E4C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правильно произносить новые слова и словосочетания;</w:t>
            </w:r>
          </w:p>
          <w:p w14:paraId="597DA660" w14:textId="77777777" w:rsidR="009535A4" w:rsidRPr="009535A4" w:rsidRDefault="009535A4" w:rsidP="009535A4">
            <w:pPr>
              <w:pStyle w:val="ab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ть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новую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структуру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 xml:space="preserve"> to be broadcast live/to be broadcast on TV/on the radio.</w:t>
            </w:r>
          </w:p>
          <w:p w14:paraId="446496A1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  <w:p w14:paraId="61F36B96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2. Речевая разминка: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упр. 12, с. 10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— ученики отвечают на вопросы о том, как они провели каникулы.</w:t>
            </w:r>
          </w:p>
        </w:tc>
      </w:tr>
      <w:tr w:rsidR="009535A4" w:rsidRPr="009535A4" w14:paraId="627EF2C5" w14:textId="77777777" w:rsidTr="009535A4">
        <w:tc>
          <w:tcPr>
            <w:tcW w:w="15134" w:type="dxa"/>
          </w:tcPr>
          <w:p w14:paraId="2DBDB96A" w14:textId="77777777" w:rsidR="009535A4" w:rsidRPr="009535A4" w:rsidRDefault="009535A4" w:rsidP="009535A4">
            <w:pPr>
              <w:pStyle w:val="1"/>
              <w:numPr>
                <w:ilvl w:val="0"/>
                <w:numId w:val="1"/>
              </w:num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Основной этап урока</w:t>
            </w:r>
          </w:p>
        </w:tc>
      </w:tr>
      <w:tr w:rsidR="009535A4" w:rsidRPr="009535A4" w14:paraId="5319AEDB" w14:textId="77777777" w:rsidTr="009535A4">
        <w:tc>
          <w:tcPr>
            <w:tcW w:w="15134" w:type="dxa"/>
          </w:tcPr>
          <w:p w14:paraId="3B34528C" w14:textId="77777777" w:rsidR="009535A4" w:rsidRPr="009535A4" w:rsidRDefault="009535A4" w:rsidP="009535A4">
            <w:p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Формирование навыков аудирования</w:t>
            </w:r>
          </w:p>
          <w:p w14:paraId="614F9CAC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Учитель просит учащихся просмотреть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упр. 1, с. 11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463A6E31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ю необходимо убедиться, что ученики правильно поняли задание.</w:t>
            </w:r>
          </w:p>
          <w:p w14:paraId="4AA2235E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Учащиеся прослушивают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аудиозапись № 2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tbl>
            <w:tblPr>
              <w:tblW w:w="0" w:type="auto"/>
              <w:tblInd w:w="421" w:type="dxa"/>
              <w:tblLook w:val="04A0" w:firstRow="1" w:lastRow="0" w:firstColumn="1" w:lastColumn="0" w:noHBand="0" w:noVBand="1"/>
            </w:tblPr>
            <w:tblGrid>
              <w:gridCol w:w="14033"/>
            </w:tblGrid>
            <w:tr w:rsidR="009535A4" w:rsidRPr="009535A4" w14:paraId="014A322B" w14:textId="77777777" w:rsidTr="008C3FF8">
              <w:tc>
                <w:tcPr>
                  <w:tcW w:w="14033" w:type="dxa"/>
                  <w:shd w:val="clear" w:color="auto" w:fill="auto"/>
                </w:tcPr>
                <w:p w14:paraId="4933B79F" w14:textId="77777777" w:rsidR="009535A4" w:rsidRPr="009535A4" w:rsidRDefault="009535A4" w:rsidP="009535A4">
                  <w:pPr>
                    <w:framePr w:hSpace="180" w:wrap="around" w:vAnchor="text" w:hAnchor="margin" w:y="183"/>
                    <w:spacing w:after="0" w:line="240" w:lineRule="auto"/>
                    <w:ind w:right="-20"/>
                    <w:rPr>
                      <w:rFonts w:ascii="Times New Roman" w:eastAsia="OfficinaSansBoldITC" w:hAnsi="Times New Roman"/>
                      <w:color w:val="000000"/>
                      <w:sz w:val="24"/>
                      <w:szCs w:val="24"/>
                      <w:lang w:val="en-US"/>
                    </w:rPr>
                  </w:pP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pacing w:val="-7"/>
                      <w:sz w:val="24"/>
                      <w:szCs w:val="24"/>
                    </w:rPr>
                    <w:t>А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pacing w:val="-3"/>
                      <w:sz w:val="24"/>
                      <w:szCs w:val="24"/>
                    </w:rPr>
                    <w:t>у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</w:rPr>
                    <w:t>диозапись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  <w:lang w:val="en-US"/>
                    </w:rPr>
                    <w:t xml:space="preserve"> № 2 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</w:rPr>
                    <w:t>к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</w:rPr>
                    <w:t>упр</w:t>
                  </w:r>
                  <w:r w:rsidRPr="009535A4">
                    <w:rPr>
                      <w:rFonts w:ascii="Times New Roman" w:eastAsia="OfficinaSansBoldITC" w:hAnsi="Times New Roman"/>
                      <w:b/>
                      <w:i/>
                      <w:color w:val="000000"/>
                      <w:sz w:val="24"/>
                      <w:szCs w:val="24"/>
                      <w:lang w:val="en-US"/>
                    </w:rPr>
                    <w:t>. 1</w:t>
                  </w:r>
                </w:p>
                <w:p w14:paraId="60182CDF" w14:textId="77777777" w:rsidR="009535A4" w:rsidRPr="009535A4" w:rsidRDefault="009535A4" w:rsidP="009535A4">
                  <w:pPr>
                    <w:framePr w:hSpace="180" w:wrap="around" w:vAnchor="text" w:hAnchor="margin" w:y="183"/>
                    <w:spacing w:after="0" w:line="240" w:lineRule="auto"/>
                    <w:jc w:val="both"/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</w:pP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3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y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u w:val="single" w:color="000000"/>
                      <w:lang w:val="en-US"/>
                    </w:rPr>
                    <w:t>Channel 1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sh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o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the </w:t>
                  </w:r>
                  <w:proofErr w:type="spellStart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me</w:t>
                  </w:r>
                  <w:proofErr w:type="spell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«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9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T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8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l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und th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9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ld». I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s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.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 is a small co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.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lastRenderedPageBreak/>
                    <w:t>It’s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ut the same size as Ca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rnia, bu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t has wid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es,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lca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s</w:t>
                  </w:r>
                  <w:proofErr w:type="gramStart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,  dese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</w:t>
                  </w:r>
                  <w:proofErr w:type="gram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,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i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,  mo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ins  and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rmlan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. Som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ople call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 a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k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cause of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s amazing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h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. Som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rt of the </w:t>
                  </w:r>
                  <w:proofErr w:type="spellStart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me</w:t>
                  </w:r>
                  <w:proofErr w:type="spell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s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the 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i b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d, wh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 is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’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iona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ym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l.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B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,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i/>
                      <w:color w:val="000000"/>
                      <w:sz w:val="24"/>
                      <w:szCs w:val="24"/>
                      <w:lang w:val="en-US"/>
                    </w:rPr>
                    <w:t>kiwi</w:t>
                  </w:r>
                  <w:r w:rsidRPr="009535A4">
                    <w:rPr>
                      <w:rFonts w:ascii="Times New Roman" w:eastAsia="SchoolBookSanPin" w:hAnsi="Times New Roman"/>
                      <w:i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i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n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knam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r someone who is 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m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Zealand. U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rtu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, the b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d ha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ome an enda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 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ies. Animals like dogs and 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killing one 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wi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ours.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rnm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i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lannin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mak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n 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ial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s in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w Zealan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 keep animal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m the 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i.</w:t>
                  </w:r>
                </w:p>
                <w:p w14:paraId="1A7E4640" w14:textId="77777777" w:rsidR="009535A4" w:rsidRPr="009535A4" w:rsidRDefault="009535A4" w:rsidP="009535A4">
                  <w:pPr>
                    <w:framePr w:hSpace="180" w:wrap="around" w:vAnchor="text" w:hAnchor="margin" w:y="183"/>
                    <w:spacing w:after="0" w:line="240" w:lineRule="auto"/>
                    <w:jc w:val="both"/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</w:pP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u w:val="single" w:color="000000"/>
                      <w:lang w:val="en-US"/>
                    </w:rPr>
                    <w:t xml:space="preserve">Channel </w:t>
                  </w:r>
                  <w:proofErr w:type="gramStart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u w:val="single" w:color="000000"/>
                      <w:lang w:val="en-US"/>
                    </w:rPr>
                    <w:t>2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h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o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</w:t>
                  </w:r>
                  <w:proofErr w:type="gram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th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me</w:t>
                  </w:r>
                  <w:proofErr w:type="spell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u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7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-America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l. 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s name i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4"/>
                      <w:sz w:val="24"/>
                      <w:szCs w:val="24"/>
                      <w:lang w:val="en-US"/>
                    </w:rPr>
                    <w:t>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nzaa. It is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i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em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r when E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ns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proofErr w:type="gramStart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Chr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mas  and</w:t>
                  </w:r>
                  <w:proofErr w:type="gram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w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3"/>
                      <w:sz w:val="24"/>
                      <w:szCs w:val="24"/>
                      <w:lang w:val="en-US"/>
                    </w:rPr>
                    <w:t>Y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.  </w:t>
                  </w:r>
                  <w:proofErr w:type="gramStart"/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ousands  of</w:t>
                  </w:r>
                  <w:proofErr w:type="gram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ilies 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thi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. I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 in the s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x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ies of the 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ious c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when m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bl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k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ople who 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in America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d a 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cial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y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their c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. «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4"/>
                      <w:sz w:val="24"/>
                      <w:szCs w:val="24"/>
                      <w:lang w:val="en-US"/>
                    </w:rPr>
                    <w:t>K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nzaa» means «fi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 fr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» in the African la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u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S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hili. It isn’t a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l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iou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, bu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 is 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ut helping other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ople an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king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.</w:t>
                  </w:r>
                </w:p>
                <w:p w14:paraId="7959B38D" w14:textId="77777777" w:rsidR="009535A4" w:rsidRPr="009535A4" w:rsidRDefault="009535A4" w:rsidP="009535A4">
                  <w:pPr>
                    <w:framePr w:hSpace="180" w:wrap="around" w:vAnchor="text" w:hAnchor="margin" w:y="183"/>
                    <w:spacing w:after="0" w:line="240" w:lineRule="auto"/>
                    <w:jc w:val="both"/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</w:pP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u w:val="single" w:color="000000"/>
                      <w:lang w:val="en-US"/>
                    </w:rPr>
                    <w:t>Channel 3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a </w:t>
                  </w:r>
                  <w:proofErr w:type="spellStart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me</w:t>
                  </w:r>
                  <w:proofErr w:type="spell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coming spring. A lot of E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ans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r in spring.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e B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tish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opl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co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gs and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b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thei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milie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n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friends.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Rab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n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g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6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sym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ls of a 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w l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in spring. But in 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rn co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ries th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is a 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t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y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spring. 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r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men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w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k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t on f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during the </w:t>
                  </w:r>
                  <w:proofErr w:type="spellStart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N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proofErr w:type="spellEnd"/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 F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10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s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6"/>
                      <w:sz w:val="24"/>
                      <w:szCs w:val="24"/>
                      <w:lang w:val="en-US"/>
                    </w:rPr>
                    <w:t>i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al.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e c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m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n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ha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ns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3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v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y y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.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h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h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ople celeb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r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 spring and h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e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5"/>
                      <w:sz w:val="24"/>
                      <w:szCs w:val="24"/>
                      <w:lang w:val="en-US"/>
                    </w:rPr>
                    <w:t>f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 xml:space="preserve">or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g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2"/>
                      <w:sz w:val="24"/>
                      <w:szCs w:val="24"/>
                      <w:lang w:val="en-US"/>
                    </w:rPr>
                    <w:t>o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d lu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k and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50"/>
                      <w:sz w:val="24"/>
                      <w:szCs w:val="24"/>
                      <w:lang w:val="en-US"/>
                    </w:rPr>
                    <w:t xml:space="preserve"> 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p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2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o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3"/>
                      <w:sz w:val="24"/>
                      <w:szCs w:val="24"/>
                      <w:lang w:val="en-US"/>
                    </w:rPr>
                    <w:t>t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e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4"/>
                      <w:sz w:val="24"/>
                      <w:szCs w:val="24"/>
                      <w:lang w:val="en-US"/>
                    </w:rPr>
                    <w:t>c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tion during the coming yea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pacing w:val="-7"/>
                      <w:sz w:val="24"/>
                      <w:szCs w:val="24"/>
                      <w:lang w:val="en-US"/>
                    </w:rPr>
                    <w:t>r</w:t>
                  </w:r>
                  <w:r w:rsidRPr="009535A4">
                    <w:rPr>
                      <w:rFonts w:ascii="Times New Roman" w:eastAsia="SchoolBookSanPin" w:hAnsi="Times New Roman"/>
                      <w:color w:val="000000"/>
                      <w:sz w:val="24"/>
                      <w:szCs w:val="24"/>
                      <w:lang w:val="en-US"/>
                    </w:rPr>
                    <w:t>.</w:t>
                  </w:r>
                </w:p>
              </w:tc>
            </w:tr>
          </w:tbl>
          <w:p w14:paraId="16735E89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Ученики выполняют задание, после чего сверяются с правильными ответами, выведенными на экран.</w:t>
            </w:r>
          </w:p>
          <w:p w14:paraId="62FE691D" w14:textId="77777777" w:rsidR="009535A4" w:rsidRPr="009535A4" w:rsidRDefault="009535A4" w:rsidP="009535A4">
            <w:pPr>
              <w:spacing w:after="0" w:line="240" w:lineRule="auto"/>
              <w:ind w:left="357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Формирование навыков говорения</w:t>
            </w:r>
          </w:p>
          <w:p w14:paraId="55135D7B" w14:textId="77777777" w:rsidR="009535A4" w:rsidRPr="009535A4" w:rsidRDefault="009535A4" w:rsidP="009535A4">
            <w:pPr>
              <w:spacing w:after="0" w:line="240" w:lineRule="auto"/>
              <w:ind w:left="357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2F6150B" w14:textId="77777777" w:rsidR="009535A4" w:rsidRPr="009535A4" w:rsidRDefault="009535A4" w:rsidP="009535A4">
            <w:pPr>
              <w:numPr>
                <w:ilvl w:val="0"/>
                <w:numId w:val="19"/>
              </w:numPr>
              <w:spacing w:after="0" w:line="240" w:lineRule="auto"/>
              <w:ind w:left="357" w:hanging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После выполнения упр. 1, ученики слушают аудиозапись ещё раз и выполняют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упр. 2, с. 11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  <w:p w14:paraId="15922D47" w14:textId="77777777" w:rsidR="009535A4" w:rsidRPr="009535A4" w:rsidRDefault="009535A4" w:rsidP="009535A4">
            <w:pPr>
              <w:spacing w:after="0" w:line="240" w:lineRule="auto"/>
              <w:ind w:left="357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ащимся необходимо аргументировано доказать, почему они полагают часть из утверждений верными или неверными с точки зрения содержания текста.</w:t>
            </w:r>
          </w:p>
          <w:p w14:paraId="23DFADF3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Ключи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>:</w:t>
            </w:r>
          </w:p>
          <w:p w14:paraId="5720FCBF" w14:textId="77777777" w:rsidR="009535A4" w:rsidRPr="009535A4" w:rsidRDefault="009535A4" w:rsidP="009535A4">
            <w:pPr>
              <w:spacing w:after="0" w:line="240" w:lineRule="auto"/>
              <w:ind w:right="55"/>
              <w:jc w:val="both"/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9535A4">
              <w:rPr>
                <w:rFonts w:ascii="Times New Roman" w:eastAsia="OfficinaSansBoldITC" w:hAnsi="Times New Roman"/>
                <w:b/>
                <w:color w:val="000000"/>
                <w:sz w:val="24"/>
                <w:szCs w:val="24"/>
                <w:lang w:val="en-US"/>
              </w:rPr>
              <w:t>Упр</w:t>
            </w:r>
            <w:proofErr w:type="spellEnd"/>
            <w:r w:rsidRPr="009535A4">
              <w:rPr>
                <w:rFonts w:ascii="Times New Roman" w:eastAsia="OfficinaSansBoldITC" w:hAnsi="Times New Roman"/>
                <w:b/>
                <w:color w:val="000000"/>
                <w:sz w:val="24"/>
                <w:szCs w:val="24"/>
                <w:lang w:val="en-US"/>
              </w:rPr>
              <w:t xml:space="preserve">. 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pacing w:val="-10"/>
                <w:sz w:val="24"/>
                <w:szCs w:val="24"/>
                <w:lang w:val="en-US"/>
              </w:rPr>
              <w:t>1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z w:val="24"/>
                <w:szCs w:val="24"/>
                <w:lang w:val="en-US"/>
              </w:rPr>
              <w:t>.</w:t>
            </w:r>
            <w:r w:rsidRPr="009535A4">
              <w:rPr>
                <w:rFonts w:ascii="Times New Roman" w:eastAsia="OfficinaSansBoldITC" w:hAnsi="Times New Roman"/>
                <w:color w:val="000000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>Alice Radc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e — Channel 3; 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>ill Sm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>th — Channel 1; Chri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>tina Bruce — Channel 2.</w:t>
            </w:r>
          </w:p>
          <w:p w14:paraId="278D1171" w14:textId="77777777" w:rsidR="009535A4" w:rsidRPr="009535A4" w:rsidRDefault="009535A4" w:rsidP="009535A4">
            <w:pPr>
              <w:spacing w:after="0" w:line="244" w:lineRule="exact"/>
              <w:ind w:right="1187"/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</w:pPr>
            <w:proofErr w:type="spellStart"/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</w:rPr>
              <w:t>Упр</w:t>
            </w:r>
            <w:proofErr w:type="spellEnd"/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. 2.</w:t>
            </w:r>
            <w:r w:rsidRPr="009535A4">
              <w:rPr>
                <w:rFonts w:ascii="Times New Roman" w:eastAsia="OfficinaSansBoldITC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u w:val="single" w:color="000000"/>
                <w:lang w:val="en-US"/>
              </w:rPr>
              <w:t>Channel 1.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rue: 2, 3, 5;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lse: 1, 4.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u w:val="single" w:color="000000"/>
                <w:lang w:val="en-US"/>
              </w:rPr>
              <w:t>Channel 2.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rue: 4;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lse: 1, 2, 3, 5.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u w:val="single" w:color="000000"/>
                <w:lang w:val="en-US"/>
              </w:rPr>
              <w:t>Channel 3.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rue: 1, 2, 3;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lse: 4, 5.</w:t>
            </w:r>
          </w:p>
          <w:p w14:paraId="69E2DEA9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lang w:val="en-US"/>
              </w:rPr>
            </w:pPr>
          </w:p>
          <w:p w14:paraId="3F84E597" w14:textId="77777777" w:rsidR="009535A4" w:rsidRPr="009535A4" w:rsidRDefault="009535A4" w:rsidP="009535A4">
            <w:pPr>
              <w:spacing w:after="0" w:line="240" w:lineRule="auto"/>
              <w:ind w:left="426" w:hanging="284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Проверка домашнего задания</w:t>
            </w:r>
          </w:p>
          <w:p w14:paraId="6868B6C8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проверяет вместе с учащимися домашнее задание. Учащиеся сравнивают правильные ответы и ответы в своих тетрадях. Цель – научить учащихся самопроверке. Учитель выборочно берёт тетради на проверку, чтобы проконтролировать, как учащиеся выполняют самопроверку.</w:t>
            </w:r>
          </w:p>
          <w:p w14:paraId="14390A33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Ключи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>:</w:t>
            </w:r>
          </w:p>
          <w:p w14:paraId="6B48FD73" w14:textId="77777777" w:rsidR="009535A4" w:rsidRPr="009535A4" w:rsidRDefault="009535A4" w:rsidP="009535A4">
            <w:pPr>
              <w:spacing w:after="0" w:line="240" w:lineRule="auto"/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</w:pPr>
            <w:proofErr w:type="spellStart"/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  <w:lang w:val="en-US"/>
              </w:rPr>
              <w:t>Упр</w:t>
            </w:r>
            <w:proofErr w:type="spellEnd"/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  <w:lang w:val="en-US"/>
              </w:rPr>
              <w:t>.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  <w:lang w:val="en-US"/>
              </w:rPr>
              <w:t>4.</w:t>
            </w:r>
            <w:r w:rsidRPr="009535A4">
              <w:rPr>
                <w:rFonts w:ascii="Times New Roman" w:eastAsia="OfficinaSansBoldITC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1)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fi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mad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e</w:t>
            </w:r>
            <w:proofErr w:type="spellEnd"/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ai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of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ld</w:t>
            </w:r>
            <w:proofErr w:type="gramEnd"/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cars,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i</w:t>
            </w:r>
            <w:r w:rsidRPr="009535A4">
              <w:rPr>
                <w:rFonts w:ascii="Times New Roman" w:eastAsia="SchoolBookSanPin" w:hAnsi="Times New Roman"/>
                <w:color w:val="000000"/>
                <w:spacing w:val="-7"/>
                <w:position w:val="1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cle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r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s,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lenses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nd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other 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hings.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2)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he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fi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V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s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emon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a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d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y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ai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d  </w:t>
            </w:r>
            <w:r w:rsidRPr="009535A4">
              <w:rPr>
                <w:rFonts w:ascii="Times New Roman" w:eastAsia="SchoolBookSanPin" w:hAnsi="Times New Roman"/>
                <w:color w:val="000000"/>
                <w:spacing w:val="2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925.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3)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fi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e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ce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ne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r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ain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936.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4)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Colour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fi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used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he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Un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s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956.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5)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lastRenderedPageBreak/>
              <w:t>the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a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f</w:t>
            </w:r>
            <w:r w:rsidRPr="009535A4">
              <w:rPr>
                <w:rFonts w:ascii="Times New Roman" w:eastAsia="SchoolBookSanPin" w:hAnsi="Times New Roman"/>
                <w:color w:val="000000"/>
                <w:spacing w:val="3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,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u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h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ople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cause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h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y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 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x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ns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. 6) S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n 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w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hnolo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ies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 </w:t>
            </w:r>
            <w:proofErr w:type="gramStart"/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o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d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nd</w:t>
            </w:r>
            <w:proofErr w:type="gramEnd"/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lot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of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V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ions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ui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.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7) </w:t>
            </w:r>
            <w:r w:rsidRPr="009535A4">
              <w:rPr>
                <w:rFonts w:ascii="Times New Roman" w:eastAsia="SchoolBookSanPin" w:hAnsi="Times New Roman"/>
                <w:color w:val="000000"/>
                <w:spacing w:val="22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g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mmes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5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r</w:t>
            </w:r>
            <w:r w:rsidRPr="009535A4">
              <w:rPr>
                <w:rFonts w:ascii="Times New Roman" w:eastAsia="SchoolBookSanPin" w:hAnsi="Times New Roman"/>
                <w:color w:val="000000"/>
                <w:spacing w:val="-8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n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la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ua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s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l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13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n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lish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h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n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he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9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ld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e</w:t>
            </w:r>
            <w:r w:rsidRPr="009535A4">
              <w:rPr>
                <w:rFonts w:ascii="Times New Roman" w:eastAsia="SchoolBookSanPin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ce.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8)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V</w:t>
            </w:r>
            <w:r w:rsidRPr="009535A4">
              <w:rPr>
                <w:rFonts w:ascii="Times New Roman" w:eastAsia="SchoolBookSanPin" w:hAnsi="Times New Roman"/>
                <w:color w:val="000000"/>
                <w:spacing w:val="17"/>
                <w:position w:val="1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g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mmes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proofErr w:type="gramEnd"/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published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in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the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position w:val="1"/>
                <w:sz w:val="24"/>
                <w:szCs w:val="24"/>
                <w:lang w:val="en-US"/>
              </w:rPr>
              <w:t xml:space="preserve">TV 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spacing w:val="1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position w:val="1"/>
                <w:sz w:val="24"/>
                <w:szCs w:val="24"/>
                <w:lang w:val="en-US"/>
              </w:rPr>
              <w:t>Tim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position w:val="1"/>
                <w:sz w:val="24"/>
                <w:szCs w:val="24"/>
                <w:lang w:val="en-US"/>
              </w:rPr>
              <w:t xml:space="preserve">s, </w:t>
            </w:r>
            <w:r w:rsidRPr="009535A4">
              <w:rPr>
                <w:rFonts w:ascii="Times New Roman" w:eastAsia="SchoolBookSanPin" w:hAnsi="Times New Roman"/>
                <w:i/>
                <w:color w:val="000000"/>
                <w:spacing w:val="10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 </w:t>
            </w:r>
            <w:r w:rsidRPr="009535A4">
              <w:rPr>
                <w:rFonts w:ascii="Times New Roman" w:eastAsia="SchoolBookSanPin" w:hAnsi="Times New Roman"/>
                <w:color w:val="000000"/>
                <w:spacing w:val="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pular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ek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ma</w:t>
            </w:r>
            <w:r w:rsidRPr="009535A4">
              <w:rPr>
                <w:rFonts w:ascii="Times New Roman" w:eastAsia="SchoolBookSanPin" w:hAnsi="Times New Roman"/>
                <w:color w:val="000000"/>
                <w:spacing w:val="-7"/>
                <w:position w:val="1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zine.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9)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d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ion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can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1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5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und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ical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mi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spacing w:val="-7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.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0)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lot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f</w:t>
            </w:r>
            <w:r w:rsidRPr="009535A4">
              <w:rPr>
                <w:rFonts w:ascii="Times New Roman" w:eastAsia="SchoolBookSanPin" w:hAnsi="Times New Roman"/>
                <w:color w:val="000000"/>
                <w:spacing w:val="38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g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mmes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lw</w:t>
            </w:r>
            <w:r w:rsidRPr="009535A4">
              <w:rPr>
                <w:rFonts w:ascii="Times New Roman" w:eastAsia="SchoolBookSanPin" w:hAnsi="Times New Roman"/>
                <w:color w:val="000000"/>
                <w:spacing w:val="-6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y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rt.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1)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g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mmes</w:t>
            </w:r>
            <w:r w:rsidRPr="009535A4">
              <w:rPr>
                <w:rFonts w:ascii="Times New Roman" w:eastAsia="SchoolBookSanPin" w:hAnsi="Times New Roman"/>
                <w:color w:val="000000"/>
                <w:spacing w:val="1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ill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 i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n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uced (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y TV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ople) in the near </w:t>
            </w:r>
            <w:r w:rsidRPr="009535A4">
              <w:rPr>
                <w:rFonts w:ascii="Times New Roman" w:eastAsia="SchoolBookSanPin" w:hAnsi="Times New Roman"/>
                <w:color w:val="000000"/>
                <w:spacing w:val="-7"/>
                <w:position w:val="1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utu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.</w:t>
            </w:r>
          </w:p>
          <w:p w14:paraId="6A300415" w14:textId="77777777" w:rsidR="009535A4" w:rsidRPr="009535A4" w:rsidRDefault="009535A4" w:rsidP="009535A4">
            <w:pPr>
              <w:spacing w:after="0" w:line="240" w:lineRule="auto"/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  <w:lang w:val="en-US"/>
              </w:rPr>
              <w:t>Упр</w:t>
            </w:r>
            <w:proofErr w:type="spellEnd"/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  <w:lang w:val="en-US"/>
              </w:rPr>
              <w:t>. 10.</w:t>
            </w:r>
            <w:r w:rsidRPr="009535A4">
              <w:rPr>
                <w:rFonts w:ascii="Times New Roman" w:eastAsia="OfficinaSansBoldITC" w:hAnsi="Times New Roman"/>
                <w:color w:val="000000"/>
                <w:spacing w:val="5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1)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sh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n;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2)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o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/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4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lo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;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3)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iscussed;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4)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is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bui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t;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5)</w:t>
            </w:r>
            <w:r w:rsidRPr="009535A4">
              <w:rPr>
                <w:rFonts w:ascii="Times New Roman" w:eastAsia="SchoolBookSanPin" w:hAnsi="Times New Roman"/>
                <w:color w:val="000000"/>
                <w:spacing w:val="19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color w:val="000000"/>
                <w:spacing w:val="-3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spacing w:val="3"/>
                <w:position w:val="1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;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6) is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kn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wn;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7) 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d;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8) 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color w:val="000000"/>
                <w:spacing w:val="-1"/>
                <w:position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done; 9) </w:t>
            </w:r>
            <w:r w:rsidRPr="009535A4">
              <w:rPr>
                <w:rFonts w:ascii="Times New Roman" w:eastAsia="SchoolBookSanPin" w:hAnsi="Times New Roman"/>
                <w:color w:val="000000"/>
                <w:spacing w:val="-4"/>
                <w:position w:val="1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as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 c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oked; 10) 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 sold/a</w:t>
            </w:r>
            <w:r w:rsidRPr="009535A4">
              <w:rPr>
                <w:rFonts w:ascii="Times New Roman" w:eastAsia="SchoolBookSanPin" w:hAnsi="Times New Roman"/>
                <w:color w:val="000000"/>
                <w:spacing w:val="-2"/>
                <w:position w:val="1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color w:val="000000"/>
                <w:spacing w:val="2"/>
                <w:position w:val="1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  <w:lang w:val="en-US"/>
              </w:rPr>
              <w:t>eing sold.</w:t>
            </w:r>
          </w:p>
          <w:p w14:paraId="4F199BA1" w14:textId="77777777" w:rsidR="009535A4" w:rsidRPr="009535A4" w:rsidRDefault="009535A4" w:rsidP="009535A4">
            <w:pPr>
              <w:spacing w:after="0" w:line="240" w:lineRule="auto"/>
              <w:rPr>
                <w:rFonts w:ascii="Times New Roman" w:eastAsia="SchoolBookSanPi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</w:rPr>
              <w:t xml:space="preserve">Упр. 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pacing w:val="-33"/>
                <w:position w:val="1"/>
                <w:sz w:val="24"/>
                <w:szCs w:val="24"/>
              </w:rPr>
              <w:t>1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spacing w:val="-10"/>
                <w:position w:val="1"/>
                <w:sz w:val="24"/>
                <w:szCs w:val="24"/>
              </w:rPr>
              <w:t>1</w:t>
            </w:r>
            <w:r w:rsidRPr="009535A4">
              <w:rPr>
                <w:rFonts w:ascii="Times New Roman" w:eastAsia="OfficinaSansBoldITC" w:hAnsi="Times New Roman"/>
                <w:b/>
                <w:color w:val="000000"/>
                <w:position w:val="1"/>
                <w:sz w:val="24"/>
                <w:szCs w:val="24"/>
              </w:rPr>
              <w:t>.</w:t>
            </w:r>
            <w:r w:rsidRPr="009535A4">
              <w:rPr>
                <w:rFonts w:ascii="Times New Roman" w:eastAsia="OfficinaSansBoldITC" w:hAnsi="Times New Roman"/>
                <w:color w:val="000000"/>
                <w:spacing w:val="1"/>
                <w:position w:val="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color w:val="000000"/>
                <w:position w:val="1"/>
                <w:sz w:val="24"/>
                <w:szCs w:val="24"/>
              </w:rPr>
              <w:t>1c, 2e, 3a, 4f, 5d, 6b.</w:t>
            </w:r>
          </w:p>
          <w:p w14:paraId="24744EF3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D05837E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Закрепление грамматического материала</w:t>
            </w:r>
          </w:p>
          <w:p w14:paraId="779229A0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</w:p>
          <w:p w14:paraId="3D53C973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ащиеся выполняют упр. 3, 4, с.12 и сверяются с ответами на экране.</w:t>
            </w:r>
          </w:p>
          <w:p w14:paraId="52641106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3EE019F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Ключи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>:</w:t>
            </w:r>
          </w:p>
          <w:p w14:paraId="3CC126ED" w14:textId="77777777" w:rsidR="009535A4" w:rsidRPr="009535A4" w:rsidRDefault="009535A4" w:rsidP="009535A4">
            <w:pPr>
              <w:spacing w:after="0" w:line="240" w:lineRule="auto"/>
              <w:ind w:left="100" w:right="55" w:firstLine="42"/>
              <w:jc w:val="both"/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</w:pP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OfficinaSansBoldITC" w:hAnsi="Times New Roman"/>
                <w:b/>
                <w:spacing w:val="7"/>
                <w:sz w:val="24"/>
                <w:szCs w:val="24"/>
                <w:lang w:val="en-US"/>
              </w:rPr>
              <w:t>x</w:t>
            </w: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.</w:t>
            </w:r>
            <w:r w:rsidRPr="009535A4">
              <w:rPr>
                <w:rFonts w:ascii="Times New Roman" w:eastAsia="OfficinaSansBoldITC" w:hAnsi="Times New Roman"/>
                <w:b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3.</w:t>
            </w:r>
            <w:r w:rsidRPr="009535A4">
              <w:rPr>
                <w:rFonts w:ascii="Times New Roman" w:eastAsia="OfficinaSansBoldITC" w:hAnsi="Times New Roman"/>
                <w:spacing w:val="-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1)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li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h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urned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.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2)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 xml:space="preserve"> 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tudio </w:t>
            </w:r>
            <w:proofErr w:type="gramStart"/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is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proofErr w:type="gramEnd"/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l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t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up.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3)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he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ame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proofErr w:type="gramEnd"/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19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ked. 4) Some e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x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airs 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b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u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h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 in. 5)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Fl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o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rs 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put on th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bles. 6)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 h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t is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n some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la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-minu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commend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ions.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7)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nice</w:t>
            </w:r>
            <w:r w:rsidRPr="009535A4">
              <w:rPr>
                <w:rFonts w:ascii="Times New Roman" w:eastAsia="SchoolBookSanPin" w:hAnsi="Times New Roman"/>
                <w:spacing w:val="2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mel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pacing w:val="-5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y is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pl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yed on the piano. 8)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he scenario is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ad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in.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9)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is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rs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in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ru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d.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10)</w:t>
            </w:r>
            <w:r w:rsidRPr="009535A4">
              <w:rPr>
                <w:rFonts w:ascii="Times New Roman" w:eastAsia="SchoolBookSanPin" w:hAnsi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 mic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phones 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sw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c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ed on.</w:t>
            </w:r>
          </w:p>
          <w:p w14:paraId="58FF16BB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  <w:p w14:paraId="4D17EC75" w14:textId="77777777" w:rsidR="009535A4" w:rsidRPr="009535A4" w:rsidRDefault="009535A4" w:rsidP="009535A4">
            <w:pPr>
              <w:spacing w:before="75" w:after="0" w:line="240" w:lineRule="auto"/>
              <w:ind w:left="114" w:right="41"/>
              <w:jc w:val="both"/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</w:pP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OfficinaSansBoldITC" w:hAnsi="Times New Roman"/>
                <w:b/>
                <w:spacing w:val="7"/>
                <w:sz w:val="24"/>
                <w:szCs w:val="24"/>
                <w:lang w:val="en-US"/>
              </w:rPr>
              <w:t>x</w:t>
            </w:r>
            <w:r w:rsidRPr="009535A4">
              <w:rPr>
                <w:rFonts w:ascii="Times New Roman" w:eastAsia="OfficinaSansBoldITC" w:hAnsi="Times New Roman"/>
                <w:b/>
                <w:sz w:val="24"/>
                <w:szCs w:val="24"/>
                <w:lang w:val="en-US"/>
              </w:rPr>
              <w:t>. 4.</w:t>
            </w:r>
            <w:r w:rsidRPr="009535A4">
              <w:rPr>
                <w:rFonts w:ascii="Times New Roman" w:eastAsia="OfficinaSansBoldITC" w:hAnsi="Times New Roman"/>
                <w:spacing w:val="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2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n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ld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hor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r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film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1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d.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3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lk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sh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33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n. On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4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m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dern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r</w:t>
            </w:r>
            <w:r w:rsidRPr="009535A4">
              <w:rPr>
                <w:rFonts w:ascii="Times New Roman" w:eastAsia="SchoolBookSanPin" w:hAnsi="Times New Roman"/>
                <w:spacing w:val="-5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rmed. On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5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ll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r</w:t>
            </w:r>
            <w:r w:rsidRPr="009535A4">
              <w:rPr>
                <w:rFonts w:ascii="Times New Roman" w:eastAsia="SchoolBookSanPin" w:hAnsi="Times New Roman"/>
                <w:spacing w:val="-5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rmance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45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g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i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n. On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6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p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songs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sung.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7 </w:t>
            </w:r>
            <w:r w:rsidRPr="009535A4">
              <w:rPr>
                <w:rFonts w:ascii="Times New Roman" w:eastAsia="SchoolBookSanPin" w:hAnsi="Times New Roman"/>
                <w:spacing w:val="-5"/>
                <w:sz w:val="24"/>
                <w:szCs w:val="24"/>
                <w:lang w:val="en-US"/>
              </w:rPr>
              <w:t>f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oo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d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s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p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d.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n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Channel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8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omen’s</w:t>
            </w:r>
            <w:r w:rsidRPr="009535A4">
              <w:rPr>
                <w:rFonts w:ascii="Times New Roman" w:eastAsia="SchoolBookSanPin" w:hAnsi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clothes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demon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ra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d. On Channel 9 kids’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dtime </w:t>
            </w:r>
            <w:r w:rsidRPr="009535A4">
              <w:rPr>
                <w:rFonts w:ascii="Times New Roman" w:eastAsia="SchoolBookSanPin" w:hAnsi="Times New Roman"/>
                <w:spacing w:val="-3"/>
                <w:sz w:val="24"/>
                <w:szCs w:val="24"/>
                <w:lang w:val="en-US"/>
              </w:rPr>
              <w:t>s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ories 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</w:t>
            </w:r>
            <w:r w:rsidRPr="009535A4">
              <w:rPr>
                <w:rFonts w:ascii="Times New Roman" w:eastAsia="SchoolBookSanPin" w:hAnsi="Times New Roman"/>
                <w:spacing w:val="-2"/>
                <w:sz w:val="24"/>
                <w:szCs w:val="24"/>
                <w:lang w:val="en-US"/>
              </w:rPr>
              <w:t>r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eing </w:t>
            </w:r>
            <w:r w:rsidRPr="009535A4">
              <w:rPr>
                <w:rFonts w:ascii="Times New Roman" w:eastAsia="SchoolBookSanPin" w:hAnsi="Times New Roman"/>
                <w:spacing w:val="3"/>
                <w:sz w:val="24"/>
                <w:szCs w:val="24"/>
                <w:lang w:val="en-US"/>
              </w:rPr>
              <w:t>t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old. On Channel 10 classical music </w:t>
            </w:r>
            <w:r w:rsidRPr="009535A4">
              <w:rPr>
                <w:rFonts w:ascii="Times New Roman" w:eastAsia="SchoolBookSanPin" w:hAnsi="Times New Roman"/>
                <w:spacing w:val="-4"/>
                <w:sz w:val="24"/>
                <w:szCs w:val="24"/>
                <w:lang w:val="en-US"/>
              </w:rPr>
              <w:t>w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 xml:space="preserve">as </w:t>
            </w:r>
            <w:r w:rsidRPr="009535A4">
              <w:rPr>
                <w:rFonts w:ascii="Times New Roman" w:eastAsia="SchoolBookSanPin" w:hAnsi="Times New Roman"/>
                <w:spacing w:val="2"/>
                <w:sz w:val="24"/>
                <w:szCs w:val="24"/>
                <w:lang w:val="en-US"/>
              </w:rPr>
              <w:t>b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eing pl</w:t>
            </w:r>
            <w:r w:rsidRPr="009535A4">
              <w:rPr>
                <w:rFonts w:ascii="Times New Roman" w:eastAsia="SchoolBookSanPin" w:hAnsi="Times New Roman"/>
                <w:spacing w:val="-6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eastAsia="SchoolBookSanPin" w:hAnsi="Times New Roman"/>
                <w:sz w:val="24"/>
                <w:szCs w:val="24"/>
                <w:lang w:val="en-US"/>
              </w:rPr>
              <w:t>yed.</w:t>
            </w:r>
          </w:p>
          <w:p w14:paraId="29D72D41" w14:textId="77777777" w:rsidR="009535A4" w:rsidRPr="009535A4" w:rsidRDefault="009535A4" w:rsidP="009535A4">
            <w:pPr>
              <w:spacing w:after="0" w:line="244" w:lineRule="exact"/>
              <w:ind w:left="100" w:right="54" w:firstLine="283"/>
              <w:jc w:val="both"/>
              <w:rPr>
                <w:rFonts w:ascii="SchoolBookSanPin" w:eastAsia="SchoolBookSanPin" w:hAnsi="SchoolBookSanPin" w:cs="SchoolBookSanPin"/>
                <w:sz w:val="24"/>
                <w:szCs w:val="24"/>
                <w:lang w:val="en-US"/>
              </w:rPr>
            </w:pPr>
          </w:p>
          <w:p w14:paraId="3EEFEDE8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</w:p>
          <w:p w14:paraId="1586A836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Введение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нового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лексического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  <w:lang w:val="en-US"/>
              </w:rPr>
              <w:t xml:space="preserve"> </w:t>
            </w: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материала</w:t>
            </w:r>
          </w:p>
          <w:p w14:paraId="69EFEBAB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Ученики слушают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аудиозапись № 4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к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упр. 5, с. 12 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 разбирают с учителем </w:t>
            </w:r>
            <w:proofErr w:type="gramStart"/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данный</w:t>
            </w:r>
            <w:proofErr w:type="gramEnd"/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вокабуляр</w:t>
            </w:r>
            <w:proofErr w:type="spellEnd"/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3430E6F9" w14:textId="77777777" w:rsidR="009535A4" w:rsidRPr="009535A4" w:rsidRDefault="009535A4" w:rsidP="009535A4">
            <w:pPr>
              <w:tabs>
                <w:tab w:val="left" w:pos="142"/>
                <w:tab w:val="left" w:pos="516"/>
              </w:tabs>
              <w:spacing w:after="0" w:line="240" w:lineRule="auto"/>
              <w:rPr>
                <w:rFonts w:ascii="Times New Roman" w:eastAsia="SchoolBookSanPin" w:hAnsi="Times New Roman"/>
                <w:color w:val="000000"/>
                <w:sz w:val="24"/>
                <w:szCs w:val="24"/>
              </w:rPr>
            </w:pPr>
          </w:p>
        </w:tc>
      </w:tr>
      <w:tr w:rsidR="009535A4" w:rsidRPr="009535A4" w14:paraId="48223E52" w14:textId="77777777" w:rsidTr="009535A4">
        <w:tc>
          <w:tcPr>
            <w:tcW w:w="15134" w:type="dxa"/>
          </w:tcPr>
          <w:p w14:paraId="1B55DD94" w14:textId="77777777" w:rsidR="009535A4" w:rsidRPr="009535A4" w:rsidRDefault="009535A4" w:rsidP="009535A4">
            <w:pPr>
              <w:pStyle w:val="1"/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Рефлексивно-оценочный этап</w:t>
            </w:r>
          </w:p>
        </w:tc>
      </w:tr>
      <w:tr w:rsidR="009535A4" w:rsidRPr="009535A4" w14:paraId="292F4BC3" w14:textId="77777777" w:rsidTr="009535A4">
        <w:trPr>
          <w:trHeight w:val="2946"/>
        </w:trPr>
        <w:tc>
          <w:tcPr>
            <w:tcW w:w="15134" w:type="dxa"/>
          </w:tcPr>
          <w:p w14:paraId="64BDBB89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lastRenderedPageBreak/>
              <w:t>Подведение итогов урока</w:t>
            </w:r>
          </w:p>
          <w:p w14:paraId="5DD05840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Summing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en-US"/>
              </w:rPr>
              <w:t>up</w:t>
            </w:r>
          </w:p>
          <w:p w14:paraId="1CD67528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обобщает изученный материал на уроке и выставляет оценки за работу в классе.</w:t>
            </w:r>
          </w:p>
          <w:p w14:paraId="6A593434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Учитель повторяет с учениками </w:t>
            </w:r>
            <w:proofErr w:type="spellStart"/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вокабуляр</w:t>
            </w:r>
            <w:proofErr w:type="spellEnd"/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из упр. 5, с. 12 и задаёт следующие вопросы:</w:t>
            </w:r>
          </w:p>
          <w:p w14:paraId="7B34A353" w14:textId="77777777" w:rsidR="009535A4" w:rsidRPr="009535A4" w:rsidRDefault="009535A4" w:rsidP="009535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Should we use an indefinite article with the word «news»?</w:t>
            </w:r>
          </w:p>
          <w:p w14:paraId="2D6AB1B2" w14:textId="77777777" w:rsidR="009535A4" w:rsidRPr="009535A4" w:rsidRDefault="009535A4" w:rsidP="009535A4">
            <w:pPr>
              <w:spacing w:after="0"/>
              <w:rPr>
                <w:rFonts w:ascii="Times New Roman" w:hAnsi="Times New Roman"/>
                <w:i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i/>
                <w:sz w:val="24"/>
                <w:szCs w:val="24"/>
                <w:u w:val="single"/>
              </w:rPr>
              <w:t>Ключ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u w:val="single"/>
                <w:lang w:val="en-US"/>
              </w:rPr>
              <w:t>: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 No, we shouldn’t. (e.g., I’ve got news for you).</w:t>
            </w:r>
          </w:p>
          <w:p w14:paraId="712FCDF5" w14:textId="77777777" w:rsidR="009535A4" w:rsidRPr="009535A4" w:rsidRDefault="009535A4" w:rsidP="009535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How would you translate «to broadcast» into Russian? And how would you translate «a broadcast»?</w:t>
            </w:r>
          </w:p>
          <w:p w14:paraId="51FD171B" w14:textId="77777777" w:rsidR="009535A4" w:rsidRPr="009535A4" w:rsidRDefault="009535A4" w:rsidP="009535A4">
            <w:pPr>
              <w:spacing w:after="0"/>
              <w:rPr>
                <w:rFonts w:ascii="Times New Roman" w:hAnsi="Times New Roman"/>
                <w:i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i/>
                <w:sz w:val="24"/>
                <w:szCs w:val="24"/>
                <w:u w:val="single"/>
              </w:rPr>
              <w:t>Ключ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u w:val="single"/>
                <w:lang w:val="en-US"/>
              </w:rPr>
              <w:t>: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 to broadcast -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транслировать</w:t>
            </w:r>
            <w:r w:rsidRPr="009535A4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, a broadcast - </w:t>
            </w:r>
            <w:r w:rsidRPr="009535A4">
              <w:rPr>
                <w:rFonts w:ascii="Times New Roman" w:hAnsi="Times New Roman"/>
                <w:i/>
                <w:sz w:val="24"/>
                <w:szCs w:val="24"/>
              </w:rPr>
              <w:t>трансляция</w:t>
            </w:r>
          </w:p>
          <w:p w14:paraId="756C3E3F" w14:textId="77777777" w:rsidR="009535A4" w:rsidRPr="009535A4" w:rsidRDefault="009535A4" w:rsidP="009535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To revise the Passive Voice: what is the formula for forming the Passive Voice?</w:t>
            </w:r>
          </w:p>
          <w:p w14:paraId="549CF61D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  <w:u w:val="single"/>
              </w:rPr>
              <w:t>Ключ: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 глагол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proofErr w:type="spellStart"/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>to</w:t>
            </w:r>
            <w:proofErr w:type="spellEnd"/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proofErr w:type="spellStart"/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>be</w:t>
            </w:r>
            <w:proofErr w:type="spellEnd"/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в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нужном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времени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+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  <w:lang w:val="en-US"/>
              </w:rPr>
              <w:t>V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3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(третья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 xml:space="preserve">форма  </w:t>
            </w:r>
            <w:r w:rsidRPr="009535A4">
              <w:rPr>
                <w:rFonts w:ascii="Times New Roman" w:eastAsia="FreeSetBoldSanPin" w:hAnsi="Times New Roman"/>
                <w:i/>
                <w:spacing w:val="21"/>
                <w:sz w:val="24"/>
                <w:szCs w:val="24"/>
              </w:rPr>
              <w:t xml:space="preserve"> </w:t>
            </w:r>
            <w:r w:rsidRPr="009535A4">
              <w:rPr>
                <w:rFonts w:ascii="Times New Roman" w:eastAsia="FreeSetBoldSanPin" w:hAnsi="Times New Roman"/>
                <w:i/>
                <w:sz w:val="24"/>
                <w:szCs w:val="24"/>
              </w:rPr>
              <w:t>основного глагола).</w:t>
            </w:r>
          </w:p>
          <w:p w14:paraId="249AA0DC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</w:p>
          <w:p w14:paraId="5B19E818" w14:textId="77777777" w:rsidR="009535A4" w:rsidRPr="009535A4" w:rsidRDefault="009535A4" w:rsidP="009535A4">
            <w:pPr>
              <w:spacing w:after="0" w:line="240" w:lineRule="auto"/>
              <w:jc w:val="center"/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</w:pPr>
            <w:r w:rsidRPr="009535A4">
              <w:rPr>
                <w:rFonts w:ascii="Times New Roman" w:hAnsi="Times New Roman"/>
                <w:i/>
                <w:color w:val="000000"/>
                <w:sz w:val="24"/>
                <w:szCs w:val="24"/>
                <w:u w:val="single"/>
              </w:rPr>
              <w:t>Информация о домашнем задании</w:t>
            </w:r>
          </w:p>
          <w:p w14:paraId="0BE9C833" w14:textId="77777777" w:rsidR="009535A4" w:rsidRPr="009535A4" w:rsidRDefault="009535A4" w:rsidP="009535A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читель объясняет алгоритм выполнения домашнего задания.</w:t>
            </w:r>
          </w:p>
          <w:p w14:paraId="22B1FA16" w14:textId="77777777" w:rsidR="009535A4" w:rsidRPr="009535A4" w:rsidRDefault="009535A4" w:rsidP="009535A4">
            <w:pPr>
              <w:spacing w:after="0" w:line="240" w:lineRule="auto"/>
              <w:ind w:left="709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Домашнее задание</w:t>
            </w:r>
          </w:p>
          <w:p w14:paraId="20D3E241" w14:textId="77777777" w:rsidR="009535A4" w:rsidRPr="009535A4" w:rsidRDefault="009535A4" w:rsidP="009535A4">
            <w:pPr>
              <w:numPr>
                <w:ilvl w:val="0"/>
                <w:numId w:val="15"/>
              </w:numPr>
              <w:spacing w:after="0" w:line="240" w:lineRule="auto"/>
              <w:ind w:left="1134" w:hanging="425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Выучить слова из упр. 5, с. 12.</w:t>
            </w:r>
          </w:p>
          <w:p w14:paraId="7B9B9D4B" w14:textId="77777777" w:rsidR="009535A4" w:rsidRPr="009535A4" w:rsidRDefault="009535A4" w:rsidP="009535A4">
            <w:pPr>
              <w:numPr>
                <w:ilvl w:val="0"/>
                <w:numId w:val="15"/>
              </w:numPr>
              <w:spacing w:after="0" w:line="240" w:lineRule="auto"/>
              <w:ind w:left="1134" w:hanging="425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пр. 6, с. 13–14 — письменно.</w:t>
            </w:r>
          </w:p>
          <w:p w14:paraId="1BEE439B" w14:textId="77777777" w:rsidR="009535A4" w:rsidRPr="009535A4" w:rsidRDefault="009535A4" w:rsidP="009535A4">
            <w:pPr>
              <w:numPr>
                <w:ilvl w:val="0"/>
                <w:numId w:val="15"/>
              </w:numPr>
              <w:spacing w:after="0" w:line="240" w:lineRule="auto"/>
              <w:ind w:left="1134" w:hanging="425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пр. 7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A</w:t>
            </w: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, с. 14 — прочитать текст и выполнить задания после текста, подготовиться к обсуждению текста – устно.</w:t>
            </w:r>
          </w:p>
          <w:p w14:paraId="1EA44071" w14:textId="77777777" w:rsidR="009535A4" w:rsidRPr="009535A4" w:rsidRDefault="009535A4" w:rsidP="009535A4">
            <w:pPr>
              <w:numPr>
                <w:ilvl w:val="0"/>
                <w:numId w:val="15"/>
              </w:numPr>
              <w:spacing w:after="0" w:line="240" w:lineRule="auto"/>
              <w:ind w:left="1134" w:hanging="425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</w:rPr>
              <w:t>Упр. 10, с. 10 — письменно.</w:t>
            </w:r>
          </w:p>
          <w:p w14:paraId="1E48EC32" w14:textId="77777777" w:rsidR="009535A4" w:rsidRPr="009535A4" w:rsidRDefault="009535A4" w:rsidP="009535A4">
            <w:pPr>
              <w:spacing w:after="0" w:line="240" w:lineRule="auto"/>
              <w:ind w:left="720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  <w:p w14:paraId="6E99F607" w14:textId="77777777" w:rsidR="009535A4" w:rsidRPr="009535A4" w:rsidRDefault="009535A4" w:rsidP="009535A4">
            <w:pPr>
              <w:spacing w:after="0" w:line="240" w:lineRule="auto"/>
              <w:ind w:left="720"/>
              <w:rPr>
                <w:rFonts w:ascii="Times New Roman" w:hAnsi="Times New Roman"/>
                <w:b/>
                <w:color w:val="000000"/>
                <w:sz w:val="24"/>
                <w:szCs w:val="24"/>
                <w:lang w:val="it-IT"/>
              </w:rPr>
            </w:pPr>
            <w:r w:rsidRPr="009535A4">
              <w:rPr>
                <w:rFonts w:ascii="Times New Roman" w:hAnsi="Times New Roman"/>
                <w:b/>
                <w:color w:val="000000"/>
                <w:sz w:val="24"/>
                <w:szCs w:val="24"/>
                <w:lang w:val="it-IT"/>
              </w:rPr>
              <w:t>Homework</w:t>
            </w:r>
          </w:p>
          <w:p w14:paraId="23806FC4" w14:textId="77777777" w:rsidR="009535A4" w:rsidRPr="009535A4" w:rsidRDefault="009535A4" w:rsidP="009535A4">
            <w:pPr>
              <w:pStyle w:val="ab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Learn the words from ex. 5, p. 12.</w:t>
            </w:r>
          </w:p>
          <w:p w14:paraId="114C8A8C" w14:textId="77777777" w:rsidR="009535A4" w:rsidRPr="009535A4" w:rsidRDefault="009535A4" w:rsidP="009535A4">
            <w:pPr>
              <w:pStyle w:val="ab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Ex. 6A, p. 13–14 — in written form.</w:t>
            </w:r>
          </w:p>
          <w:p w14:paraId="406BD641" w14:textId="77777777" w:rsidR="009535A4" w:rsidRPr="009535A4" w:rsidRDefault="009535A4" w:rsidP="009535A4">
            <w:pPr>
              <w:pStyle w:val="ab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Ex. 7A, p. 14 — read the text, do the task after the text, be ready to speak about the text.</w:t>
            </w:r>
          </w:p>
          <w:p w14:paraId="04075AB4" w14:textId="77777777" w:rsidR="009535A4" w:rsidRPr="009535A4" w:rsidRDefault="009535A4" w:rsidP="009535A4">
            <w:pPr>
              <w:pStyle w:val="ab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9535A4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Ex. 10, p. 10 — in written form.</w:t>
            </w:r>
          </w:p>
        </w:tc>
      </w:tr>
    </w:tbl>
    <w:p w14:paraId="7A4FDAD2" w14:textId="77777777" w:rsidR="002067A5" w:rsidRPr="009535A4" w:rsidRDefault="002067A5" w:rsidP="00F06E1D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31EFDB05" w14:textId="6A8E750F" w:rsidR="002D1A21" w:rsidRPr="009535A4" w:rsidRDefault="002D1A21" w:rsidP="00F06E1D">
      <w:pPr>
        <w:spacing w:after="0" w:line="240" w:lineRule="auto"/>
        <w:rPr>
          <w:color w:val="000000"/>
          <w:sz w:val="24"/>
          <w:szCs w:val="24"/>
        </w:rPr>
      </w:pPr>
    </w:p>
    <w:sectPr w:rsidR="002D1A21" w:rsidRPr="009535A4" w:rsidSect="00E5652D">
      <w:headerReference w:type="default" r:id="rId8"/>
      <w:footerReference w:type="default" r:id="rId9"/>
      <w:pgSz w:w="16838" w:h="11906" w:orient="landscape"/>
      <w:pgMar w:top="1134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793745" w14:textId="77777777" w:rsidR="00C15527" w:rsidRDefault="00C15527" w:rsidP="00F06E1D">
      <w:pPr>
        <w:spacing w:after="0" w:line="240" w:lineRule="auto"/>
      </w:pPr>
      <w:r>
        <w:separator/>
      </w:r>
    </w:p>
  </w:endnote>
  <w:endnote w:type="continuationSeparator" w:id="0">
    <w:p w14:paraId="0600D5B7" w14:textId="77777777" w:rsidR="00C15527" w:rsidRDefault="00C15527" w:rsidP="00F06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OfficinaSansBoldITC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choolBookSanPin">
    <w:altName w:val="Cambria Math"/>
    <w:panose1 w:val="00000000000000000000"/>
    <w:charset w:val="00"/>
    <w:family w:val="roman"/>
    <w:notTrueType/>
    <w:pitch w:val="variable"/>
    <w:sig w:usb0="00000001" w:usb1="1000000A" w:usb2="00000000" w:usb3="00000000" w:csb0="00000005" w:csb1="00000000"/>
  </w:font>
  <w:font w:name="FreeSetBoldSanPin">
    <w:panose1 w:val="00000000000000000000"/>
    <w:charset w:val="00"/>
    <w:family w:val="swiss"/>
    <w:notTrueType/>
    <w:pitch w:val="variable"/>
    <w:sig w:usb0="800002EF" w:usb1="5000004A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E8DD81" w14:textId="77777777" w:rsidR="00F06E1D" w:rsidRDefault="00F06E1D">
    <w:pPr>
      <w:pStyle w:val="a6"/>
    </w:pPr>
    <w:r>
      <w:t>9 класс</w:t>
    </w:r>
  </w:p>
  <w:p w14:paraId="48868EC8" w14:textId="77777777" w:rsidR="00F06E1D" w:rsidRDefault="00F06E1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B213D3" w14:textId="77777777" w:rsidR="00C15527" w:rsidRDefault="00C15527" w:rsidP="00F06E1D">
      <w:pPr>
        <w:spacing w:after="0" w:line="240" w:lineRule="auto"/>
      </w:pPr>
      <w:r>
        <w:separator/>
      </w:r>
    </w:p>
  </w:footnote>
  <w:footnote w:type="continuationSeparator" w:id="0">
    <w:p w14:paraId="279B832D" w14:textId="77777777" w:rsidR="00C15527" w:rsidRDefault="00C15527" w:rsidP="00F06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EA8A49" w14:textId="77777777" w:rsidR="00F06E1D" w:rsidRDefault="00D16B54">
    <w:pPr>
      <w:pStyle w:val="a4"/>
      <w:jc w:val="right"/>
    </w:pPr>
    <w:r>
      <w:fldChar w:fldCharType="begin"/>
    </w:r>
    <w:r w:rsidR="005A245B">
      <w:instrText xml:space="preserve"> PAGE   \* MERGEFORMAT </w:instrText>
    </w:r>
    <w:r>
      <w:fldChar w:fldCharType="separate"/>
    </w:r>
    <w:r w:rsidR="009535A4">
      <w:rPr>
        <w:noProof/>
      </w:rPr>
      <w:t>1</w:t>
    </w:r>
    <w:r>
      <w:rPr>
        <w:noProof/>
      </w:rPr>
      <w:fldChar w:fldCharType="end"/>
    </w:r>
  </w:p>
  <w:p w14:paraId="76C7E28A" w14:textId="77777777" w:rsidR="00F06E1D" w:rsidRDefault="00F06E1D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916D2"/>
    <w:multiLevelType w:val="hybridMultilevel"/>
    <w:tmpl w:val="70549EE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1">
      <w:start w:val="1"/>
      <w:numFmt w:val="decimal"/>
      <w:lvlText w:val="%3)"/>
      <w:lvlJc w:val="lef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B63DE"/>
    <w:multiLevelType w:val="hybridMultilevel"/>
    <w:tmpl w:val="05863C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7C2903"/>
    <w:multiLevelType w:val="hybridMultilevel"/>
    <w:tmpl w:val="39A61168"/>
    <w:lvl w:ilvl="0" w:tplc="165897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4E0FA5"/>
    <w:multiLevelType w:val="hybridMultilevel"/>
    <w:tmpl w:val="A07AF0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79279A"/>
    <w:multiLevelType w:val="hybridMultilevel"/>
    <w:tmpl w:val="C93C99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2FA5047F"/>
    <w:multiLevelType w:val="hybridMultilevel"/>
    <w:tmpl w:val="65E2ED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4C2B0C"/>
    <w:multiLevelType w:val="hybridMultilevel"/>
    <w:tmpl w:val="2AE62C9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3B3E6A55"/>
    <w:multiLevelType w:val="hybridMultilevel"/>
    <w:tmpl w:val="F9328F58"/>
    <w:lvl w:ilvl="0" w:tplc="3820A254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2F73AAC"/>
    <w:multiLevelType w:val="hybridMultilevel"/>
    <w:tmpl w:val="4E8CCE7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449C48EE"/>
    <w:multiLevelType w:val="hybridMultilevel"/>
    <w:tmpl w:val="2E8657FA"/>
    <w:lvl w:ilvl="0" w:tplc="1658976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8262A32"/>
    <w:multiLevelType w:val="hybridMultilevel"/>
    <w:tmpl w:val="9168C00E"/>
    <w:lvl w:ilvl="0" w:tplc="7B4CA7B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E1D06F5"/>
    <w:multiLevelType w:val="hybridMultilevel"/>
    <w:tmpl w:val="9250B12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45065D2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835E65"/>
    <w:multiLevelType w:val="hybridMultilevel"/>
    <w:tmpl w:val="2A3A4F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C6513B"/>
    <w:multiLevelType w:val="hybridMultilevel"/>
    <w:tmpl w:val="1D4A13E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255700"/>
    <w:multiLevelType w:val="hybridMultilevel"/>
    <w:tmpl w:val="B636AC5C"/>
    <w:lvl w:ilvl="0" w:tplc="04190017">
      <w:start w:val="1"/>
      <w:numFmt w:val="lowerLetter"/>
      <w:lvlText w:val="%1)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>
    <w:nsid w:val="65BC2F4E"/>
    <w:multiLevelType w:val="hybridMultilevel"/>
    <w:tmpl w:val="7A2A0146"/>
    <w:lvl w:ilvl="0" w:tplc="3DF8BA8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7908B66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4D425228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6B3347C8"/>
    <w:multiLevelType w:val="hybridMultilevel"/>
    <w:tmpl w:val="B5201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C20458F"/>
    <w:multiLevelType w:val="hybridMultilevel"/>
    <w:tmpl w:val="B36A59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9B10D1"/>
    <w:multiLevelType w:val="hybridMultilevel"/>
    <w:tmpl w:val="A65CBC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1E372EB"/>
    <w:multiLevelType w:val="hybridMultilevel"/>
    <w:tmpl w:val="443C070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512439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3D7ADBA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74C33421"/>
    <w:multiLevelType w:val="hybridMultilevel"/>
    <w:tmpl w:val="4E8CCE7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7595396E"/>
    <w:multiLevelType w:val="hybridMultilevel"/>
    <w:tmpl w:val="FD78A7F8"/>
    <w:lvl w:ilvl="0" w:tplc="165897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0C6284"/>
    <w:multiLevelType w:val="hybridMultilevel"/>
    <w:tmpl w:val="3EB02F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19"/>
  </w:num>
  <w:num w:numId="4">
    <w:abstractNumId w:val="6"/>
  </w:num>
  <w:num w:numId="5">
    <w:abstractNumId w:val="2"/>
  </w:num>
  <w:num w:numId="6">
    <w:abstractNumId w:val="21"/>
  </w:num>
  <w:num w:numId="7">
    <w:abstractNumId w:val="7"/>
  </w:num>
  <w:num w:numId="8">
    <w:abstractNumId w:val="4"/>
  </w:num>
  <w:num w:numId="9">
    <w:abstractNumId w:val="14"/>
  </w:num>
  <w:num w:numId="10">
    <w:abstractNumId w:val="13"/>
  </w:num>
  <w:num w:numId="11">
    <w:abstractNumId w:val="0"/>
  </w:num>
  <w:num w:numId="12">
    <w:abstractNumId w:val="9"/>
  </w:num>
  <w:num w:numId="13">
    <w:abstractNumId w:val="3"/>
  </w:num>
  <w:num w:numId="14">
    <w:abstractNumId w:val="1"/>
  </w:num>
  <w:num w:numId="15">
    <w:abstractNumId w:val="18"/>
  </w:num>
  <w:num w:numId="16">
    <w:abstractNumId w:val="17"/>
  </w:num>
  <w:num w:numId="17">
    <w:abstractNumId w:val="8"/>
  </w:num>
  <w:num w:numId="18">
    <w:abstractNumId w:val="5"/>
  </w:num>
  <w:num w:numId="19">
    <w:abstractNumId w:val="12"/>
  </w:num>
  <w:num w:numId="20">
    <w:abstractNumId w:val="22"/>
  </w:num>
  <w:num w:numId="21">
    <w:abstractNumId w:val="16"/>
  </w:num>
  <w:num w:numId="22">
    <w:abstractNumId w:val="1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I0NTYxMjawMDcyN7FU0lEKTi0uzszPAykwrAUAVnuJ4CwAAAA="/>
  </w:docVars>
  <w:rsids>
    <w:rsidRoot w:val="002D1A21"/>
    <w:rsid w:val="0000667E"/>
    <w:rsid w:val="00033F58"/>
    <w:rsid w:val="00051BF4"/>
    <w:rsid w:val="00052EAC"/>
    <w:rsid w:val="00053B2B"/>
    <w:rsid w:val="00064E4D"/>
    <w:rsid w:val="00077EE8"/>
    <w:rsid w:val="0008007E"/>
    <w:rsid w:val="000902E4"/>
    <w:rsid w:val="000B0EEE"/>
    <w:rsid w:val="000E4447"/>
    <w:rsid w:val="000F2CEA"/>
    <w:rsid w:val="000F70D7"/>
    <w:rsid w:val="001024D0"/>
    <w:rsid w:val="0012081B"/>
    <w:rsid w:val="00145950"/>
    <w:rsid w:val="00151B57"/>
    <w:rsid w:val="00164D57"/>
    <w:rsid w:val="00170509"/>
    <w:rsid w:val="00172EA1"/>
    <w:rsid w:val="00183E97"/>
    <w:rsid w:val="001869A1"/>
    <w:rsid w:val="001969CF"/>
    <w:rsid w:val="001A0686"/>
    <w:rsid w:val="001A7DB3"/>
    <w:rsid w:val="001C678E"/>
    <w:rsid w:val="001F4DD3"/>
    <w:rsid w:val="001F7FBA"/>
    <w:rsid w:val="00201AA9"/>
    <w:rsid w:val="00201AF8"/>
    <w:rsid w:val="002067A5"/>
    <w:rsid w:val="00210D93"/>
    <w:rsid w:val="002178E8"/>
    <w:rsid w:val="00254A74"/>
    <w:rsid w:val="0029013E"/>
    <w:rsid w:val="002927EA"/>
    <w:rsid w:val="002B37E0"/>
    <w:rsid w:val="002C1AC7"/>
    <w:rsid w:val="002C549C"/>
    <w:rsid w:val="002D1A21"/>
    <w:rsid w:val="002F469D"/>
    <w:rsid w:val="002F532F"/>
    <w:rsid w:val="00310C5F"/>
    <w:rsid w:val="00325484"/>
    <w:rsid w:val="003322F6"/>
    <w:rsid w:val="00346473"/>
    <w:rsid w:val="0036037D"/>
    <w:rsid w:val="00364FF0"/>
    <w:rsid w:val="00371DAA"/>
    <w:rsid w:val="00375CA3"/>
    <w:rsid w:val="00391031"/>
    <w:rsid w:val="00396DCB"/>
    <w:rsid w:val="003A3B3D"/>
    <w:rsid w:val="003A4D11"/>
    <w:rsid w:val="003C5007"/>
    <w:rsid w:val="003D3B46"/>
    <w:rsid w:val="003E1786"/>
    <w:rsid w:val="00403974"/>
    <w:rsid w:val="004270A9"/>
    <w:rsid w:val="00445CAE"/>
    <w:rsid w:val="00453369"/>
    <w:rsid w:val="00463743"/>
    <w:rsid w:val="004856B3"/>
    <w:rsid w:val="004860CA"/>
    <w:rsid w:val="004A4212"/>
    <w:rsid w:val="004B5136"/>
    <w:rsid w:val="004C3FBB"/>
    <w:rsid w:val="004D4691"/>
    <w:rsid w:val="004F7466"/>
    <w:rsid w:val="005172C8"/>
    <w:rsid w:val="0053621A"/>
    <w:rsid w:val="005835B9"/>
    <w:rsid w:val="005847DE"/>
    <w:rsid w:val="00587E61"/>
    <w:rsid w:val="005A245B"/>
    <w:rsid w:val="005B7A56"/>
    <w:rsid w:val="005C4777"/>
    <w:rsid w:val="005E0B39"/>
    <w:rsid w:val="00606552"/>
    <w:rsid w:val="00627F5B"/>
    <w:rsid w:val="0064178D"/>
    <w:rsid w:val="006668DF"/>
    <w:rsid w:val="006A24AE"/>
    <w:rsid w:val="0072742C"/>
    <w:rsid w:val="00730F7F"/>
    <w:rsid w:val="00743669"/>
    <w:rsid w:val="00745765"/>
    <w:rsid w:val="007536B9"/>
    <w:rsid w:val="00765294"/>
    <w:rsid w:val="00767914"/>
    <w:rsid w:val="007C67C3"/>
    <w:rsid w:val="007C75D8"/>
    <w:rsid w:val="008014FD"/>
    <w:rsid w:val="0081257B"/>
    <w:rsid w:val="00834927"/>
    <w:rsid w:val="0083563F"/>
    <w:rsid w:val="0083759F"/>
    <w:rsid w:val="00851AAE"/>
    <w:rsid w:val="008566E5"/>
    <w:rsid w:val="008573B2"/>
    <w:rsid w:val="00891C11"/>
    <w:rsid w:val="008B1BA9"/>
    <w:rsid w:val="008C3FFF"/>
    <w:rsid w:val="008C6B38"/>
    <w:rsid w:val="008E66C9"/>
    <w:rsid w:val="008F4F4E"/>
    <w:rsid w:val="009058C6"/>
    <w:rsid w:val="0090618F"/>
    <w:rsid w:val="00906977"/>
    <w:rsid w:val="009146F2"/>
    <w:rsid w:val="009167AB"/>
    <w:rsid w:val="009178DE"/>
    <w:rsid w:val="00917DF7"/>
    <w:rsid w:val="00924D69"/>
    <w:rsid w:val="009417D6"/>
    <w:rsid w:val="00941C01"/>
    <w:rsid w:val="00951905"/>
    <w:rsid w:val="00951AED"/>
    <w:rsid w:val="009535A4"/>
    <w:rsid w:val="00973800"/>
    <w:rsid w:val="009C0266"/>
    <w:rsid w:val="009D5A73"/>
    <w:rsid w:val="00A0065C"/>
    <w:rsid w:val="00A103B5"/>
    <w:rsid w:val="00A136FA"/>
    <w:rsid w:val="00A22B01"/>
    <w:rsid w:val="00A457EC"/>
    <w:rsid w:val="00A627E7"/>
    <w:rsid w:val="00A9392F"/>
    <w:rsid w:val="00A96684"/>
    <w:rsid w:val="00AB0399"/>
    <w:rsid w:val="00AB1AD0"/>
    <w:rsid w:val="00AB5CDC"/>
    <w:rsid w:val="00AC6626"/>
    <w:rsid w:val="00B1689F"/>
    <w:rsid w:val="00B431AB"/>
    <w:rsid w:val="00B45401"/>
    <w:rsid w:val="00B57CA2"/>
    <w:rsid w:val="00B658D6"/>
    <w:rsid w:val="00B66039"/>
    <w:rsid w:val="00B705FF"/>
    <w:rsid w:val="00B75783"/>
    <w:rsid w:val="00BA1F38"/>
    <w:rsid w:val="00BA66CF"/>
    <w:rsid w:val="00BC72BC"/>
    <w:rsid w:val="00BD033F"/>
    <w:rsid w:val="00BE6DBA"/>
    <w:rsid w:val="00BF1275"/>
    <w:rsid w:val="00C11A2B"/>
    <w:rsid w:val="00C125A4"/>
    <w:rsid w:val="00C15527"/>
    <w:rsid w:val="00C36526"/>
    <w:rsid w:val="00C86803"/>
    <w:rsid w:val="00CA0816"/>
    <w:rsid w:val="00CB450C"/>
    <w:rsid w:val="00CB6F29"/>
    <w:rsid w:val="00CE06FE"/>
    <w:rsid w:val="00CF24F2"/>
    <w:rsid w:val="00D0504D"/>
    <w:rsid w:val="00D14181"/>
    <w:rsid w:val="00D16B54"/>
    <w:rsid w:val="00D44DEA"/>
    <w:rsid w:val="00D57C64"/>
    <w:rsid w:val="00D671F3"/>
    <w:rsid w:val="00D8524F"/>
    <w:rsid w:val="00D875E6"/>
    <w:rsid w:val="00DB2D49"/>
    <w:rsid w:val="00DB5E99"/>
    <w:rsid w:val="00DC2450"/>
    <w:rsid w:val="00DD4245"/>
    <w:rsid w:val="00DE7A26"/>
    <w:rsid w:val="00DF0A9B"/>
    <w:rsid w:val="00DF54F9"/>
    <w:rsid w:val="00E32198"/>
    <w:rsid w:val="00E333CE"/>
    <w:rsid w:val="00E43440"/>
    <w:rsid w:val="00E5652D"/>
    <w:rsid w:val="00E60F1C"/>
    <w:rsid w:val="00E644A8"/>
    <w:rsid w:val="00E80E8C"/>
    <w:rsid w:val="00EA03B1"/>
    <w:rsid w:val="00EB309E"/>
    <w:rsid w:val="00EC7AFA"/>
    <w:rsid w:val="00EF2EDD"/>
    <w:rsid w:val="00F0648C"/>
    <w:rsid w:val="00F06E1D"/>
    <w:rsid w:val="00F145AF"/>
    <w:rsid w:val="00F27F8F"/>
    <w:rsid w:val="00F3142C"/>
    <w:rsid w:val="00F335F9"/>
    <w:rsid w:val="00F362FE"/>
    <w:rsid w:val="00F5404F"/>
    <w:rsid w:val="00F55852"/>
    <w:rsid w:val="00F94FC8"/>
    <w:rsid w:val="00FC10C5"/>
    <w:rsid w:val="00FC7497"/>
    <w:rsid w:val="00FC761B"/>
    <w:rsid w:val="00FE1BB0"/>
    <w:rsid w:val="00FE2223"/>
    <w:rsid w:val="00FE25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4B72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067A5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Абзац списка1"/>
    <w:basedOn w:val="a"/>
    <w:rsid w:val="002067A5"/>
    <w:pPr>
      <w:ind w:left="720"/>
      <w:contextualSpacing/>
    </w:pPr>
  </w:style>
  <w:style w:type="character" w:styleId="a3">
    <w:name w:val="Emphasis"/>
    <w:qFormat/>
    <w:rsid w:val="002067A5"/>
    <w:rPr>
      <w:rFonts w:cs="Times New Roman"/>
      <w:i/>
    </w:rPr>
  </w:style>
  <w:style w:type="paragraph" w:customStyle="1" w:styleId="10">
    <w:name w:val="Без интервала1"/>
    <w:link w:val="NoSpacingChar"/>
    <w:rsid w:val="002067A5"/>
    <w:rPr>
      <w:sz w:val="22"/>
      <w:szCs w:val="22"/>
    </w:rPr>
  </w:style>
  <w:style w:type="character" w:customStyle="1" w:styleId="NoSpacingChar">
    <w:name w:val="No Spacing Char"/>
    <w:link w:val="10"/>
    <w:locked/>
    <w:rsid w:val="002067A5"/>
    <w:rPr>
      <w:sz w:val="22"/>
      <w:szCs w:val="22"/>
      <w:lang w:val="ru-RU" w:eastAsia="ru-RU" w:bidi="ar-SA"/>
    </w:rPr>
  </w:style>
  <w:style w:type="character" w:customStyle="1" w:styleId="apple-converted-space">
    <w:name w:val="apple-converted-space"/>
    <w:rsid w:val="002067A5"/>
    <w:rPr>
      <w:rFonts w:cs="Times New Roman"/>
    </w:rPr>
  </w:style>
  <w:style w:type="paragraph" w:styleId="a4">
    <w:name w:val="header"/>
    <w:basedOn w:val="a"/>
    <w:link w:val="a5"/>
    <w:uiPriority w:val="99"/>
    <w:rsid w:val="00F06E1D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F06E1D"/>
    <w:rPr>
      <w:rFonts w:ascii="Calibri" w:hAnsi="Calibri"/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rsid w:val="00F06E1D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F06E1D"/>
    <w:rPr>
      <w:rFonts w:ascii="Calibri" w:hAnsi="Calibri"/>
      <w:sz w:val="22"/>
      <w:szCs w:val="22"/>
      <w:lang w:eastAsia="en-US"/>
    </w:rPr>
  </w:style>
  <w:style w:type="paragraph" w:styleId="a8">
    <w:name w:val="Balloon Text"/>
    <w:basedOn w:val="a"/>
    <w:link w:val="a9"/>
    <w:rsid w:val="00F06E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rsid w:val="00F06E1D"/>
    <w:rPr>
      <w:rFonts w:ascii="Tahoma" w:hAnsi="Tahoma" w:cs="Tahoma"/>
      <w:sz w:val="16"/>
      <w:szCs w:val="16"/>
      <w:lang w:eastAsia="en-US"/>
    </w:rPr>
  </w:style>
  <w:style w:type="table" w:styleId="aa">
    <w:name w:val="Table Grid"/>
    <w:basedOn w:val="a1"/>
    <w:rsid w:val="00DE7A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List Paragraph"/>
    <w:basedOn w:val="a"/>
    <w:uiPriority w:val="34"/>
    <w:qFormat/>
    <w:rsid w:val="00B75783"/>
    <w:pPr>
      <w:ind w:left="720"/>
      <w:contextualSpacing/>
    </w:pPr>
  </w:style>
  <w:style w:type="paragraph" w:styleId="ac">
    <w:name w:val="No Spacing"/>
    <w:uiPriority w:val="1"/>
    <w:qFormat/>
    <w:rsid w:val="0036037D"/>
    <w:rPr>
      <w:rFonts w:ascii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89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5</Pages>
  <Words>1405</Words>
  <Characters>7535</Characters>
  <Application>Microsoft Office Word</Application>
  <DocSecurity>0</DocSecurity>
  <Lines>62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T TWO       THE PRINTED PAGE: BOOKS, MAGAZINES, NEWSPAPERS</vt:lpstr>
      <vt:lpstr>UNIT TWO       THE PRINTED PAGE: BOOKS, MAGAZINES, NEWSPAPERS</vt:lpstr>
    </vt:vector>
  </TitlesOfParts>
  <Company>Golden Telecom</Company>
  <LinksUpToDate>false</LinksUpToDate>
  <CharactersWithSpaces>8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TWO       THE PRINTED PAGE: BOOKS, MAGAZINES, NEWSPAPERS</dc:title>
  <dc:creator>Admin</dc:creator>
  <cp:lastModifiedBy>Admin</cp:lastModifiedBy>
  <cp:revision>30</cp:revision>
  <cp:lastPrinted>2021-09-05T08:30:00Z</cp:lastPrinted>
  <dcterms:created xsi:type="dcterms:W3CDTF">2017-08-25T12:41:00Z</dcterms:created>
  <dcterms:modified xsi:type="dcterms:W3CDTF">2021-09-05T08:31:00Z</dcterms:modified>
</cp:coreProperties>
</file>